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B27F10" w14:textId="17038FF5" w:rsidR="00D80D3D" w:rsidRPr="00E91381" w:rsidRDefault="00E91381" w:rsidP="00D80D3D">
      <w:pPr>
        <w:rPr>
          <w:sz w:val="24"/>
          <w:szCs w:val="24"/>
          <w:u w:val="single"/>
        </w:rPr>
      </w:pPr>
      <w:r w:rsidRPr="00E91381">
        <w:rPr>
          <w:b/>
          <w:bCs/>
          <w:sz w:val="24"/>
          <w:szCs w:val="24"/>
          <w:u w:val="single"/>
        </w:rPr>
        <w:t>System Description:</w:t>
      </w:r>
      <w:r w:rsidRPr="00E91381">
        <w:rPr>
          <w:sz w:val="24"/>
          <w:szCs w:val="24"/>
          <w:u w:val="single"/>
        </w:rPr>
        <w:t xml:space="preserve"> Written Description</w:t>
      </w:r>
    </w:p>
    <w:p w14:paraId="3923BBB4" w14:textId="77777777" w:rsidR="00E91381" w:rsidRDefault="00E91381" w:rsidP="00741EB6">
      <w:pPr>
        <w:jc w:val="center"/>
      </w:pPr>
    </w:p>
    <w:p w14:paraId="152AAABF" w14:textId="7EB677ED" w:rsidR="00E4129C" w:rsidRPr="00192B5F" w:rsidRDefault="00741EB6" w:rsidP="00741EB6">
      <w:pPr>
        <w:jc w:val="center"/>
        <w:rPr>
          <w:u w:val="single"/>
        </w:rPr>
      </w:pPr>
      <w:r w:rsidRPr="00192B5F">
        <w:rPr>
          <w:u w:val="single"/>
        </w:rPr>
        <w:t>Remote Checkout System</w:t>
      </w:r>
    </w:p>
    <w:p w14:paraId="153F78DE" w14:textId="100AB483" w:rsidR="00741EB6" w:rsidRDefault="00741EB6" w:rsidP="00741EB6">
      <w:pPr>
        <w:jc w:val="right"/>
      </w:pPr>
      <w:r>
        <w:t>Amit Aalok</w:t>
      </w:r>
    </w:p>
    <w:p w14:paraId="05BBC116" w14:textId="32F434EF" w:rsidR="00741EB6" w:rsidRDefault="00741EB6" w:rsidP="00741EB6"/>
    <w:p w14:paraId="09525010" w14:textId="30E712AE" w:rsidR="00CC7E7A" w:rsidRDefault="00806BCF" w:rsidP="00741EB6">
      <w:r>
        <w:t xml:space="preserve">The remote checkout system is a modular system capable of </w:t>
      </w:r>
      <w:r w:rsidR="00713C54">
        <w:t xml:space="preserve">authenticating </w:t>
      </w:r>
      <w:r w:rsidR="00001B85">
        <w:t>an</w:t>
      </w:r>
      <w:r w:rsidR="00713C54">
        <w:t xml:space="preserve"> individual or entity against a remote data base and </w:t>
      </w:r>
      <w:r w:rsidR="007374A0">
        <w:t>open</w:t>
      </w:r>
      <w:r w:rsidR="00713C54">
        <w:t xml:space="preserve"> </w:t>
      </w:r>
      <w:r w:rsidR="007374A0">
        <w:t>authentication</w:t>
      </w:r>
      <w:r w:rsidR="00713C54">
        <w:t xml:space="preserve"> providing access to </w:t>
      </w:r>
      <w:r w:rsidR="001A3893">
        <w:t>another entity and recording the whole process. The laptop checkout system</w:t>
      </w:r>
      <w:r w:rsidR="00EB143B">
        <w:t xml:space="preserve"> secures laptops and allows the access of the laptop through a RFID authentication system.</w:t>
      </w:r>
    </w:p>
    <w:p w14:paraId="7384F2DB" w14:textId="573615D9" w:rsidR="00CC7E7A" w:rsidRDefault="00CC7E7A" w:rsidP="00741EB6">
      <w:r>
        <w:t xml:space="preserve">The RCS has a built in RFID subsystem, </w:t>
      </w:r>
      <w:r w:rsidR="001561F4">
        <w:t xml:space="preserve">and a security subsystem all running on </w:t>
      </w:r>
      <w:r w:rsidR="00001B85">
        <w:t>an</w:t>
      </w:r>
      <w:r w:rsidR="001561F4">
        <w:t xml:space="preserve"> ESP 32 and ha</w:t>
      </w:r>
      <w:r w:rsidR="00CD4749">
        <w:t>s</w:t>
      </w:r>
      <w:r w:rsidR="001561F4">
        <w:t xml:space="preserve"> a secure connection to </w:t>
      </w:r>
      <w:proofErr w:type="gramStart"/>
      <w:r w:rsidR="001561F4">
        <w:t>an</w:t>
      </w:r>
      <w:proofErr w:type="gramEnd"/>
      <w:r w:rsidR="001561F4">
        <w:t xml:space="preserve"> remote SQL server. </w:t>
      </w:r>
    </w:p>
    <w:p w14:paraId="261BA1D3" w14:textId="48A3D80C" w:rsidR="00B8020F" w:rsidRDefault="00B8020F" w:rsidP="00741EB6">
      <w:r>
        <w:t xml:space="preserve">When an entity or individual wants to access the laptops they </w:t>
      </w:r>
      <w:r w:rsidR="00672C38">
        <w:t xml:space="preserve">scan their RFID device to the RFID scanner on the RCS, the security subsystem authenticates the RFID information against the remote database to see if this entity is allowed access. If the entity is allowed </w:t>
      </w:r>
      <w:r w:rsidR="007374A0">
        <w:t>access</w:t>
      </w:r>
      <w:r w:rsidR="00672C38">
        <w:t xml:space="preserve"> then the security subsystem records this </w:t>
      </w:r>
      <w:r w:rsidR="00002A4D">
        <w:t xml:space="preserve">incident on the server and then sends back a access granted signal to the </w:t>
      </w:r>
      <w:r w:rsidR="00001B85">
        <w:t>security</w:t>
      </w:r>
      <w:r w:rsidR="00002A4D">
        <w:t xml:space="preserve"> subsystem, which then </w:t>
      </w:r>
      <w:r w:rsidR="00946648">
        <w:t>unlocks the laptops for a brief designated period of time allowing the individual to access the laptop.</w:t>
      </w:r>
    </w:p>
    <w:p w14:paraId="2BC5E740" w14:textId="743B8B88" w:rsidR="00946648" w:rsidRDefault="00946648" w:rsidP="00741EB6">
      <w:r>
        <w:t xml:space="preserve">If the </w:t>
      </w:r>
      <w:r w:rsidR="007374A0">
        <w:t>individual’s</w:t>
      </w:r>
      <w:r w:rsidR="00D60062">
        <w:t xml:space="preserve"> RFID entity does not have the necessary access to the laptops saved on the server, the security subsystem does not allow access and </w:t>
      </w:r>
      <w:r w:rsidR="00DC4137">
        <w:t xml:space="preserve">records this unsuccess full attempt. After multiple failed attempts in a short period of time the system informs the </w:t>
      </w:r>
      <w:r w:rsidR="00842EB4">
        <w:t>assigned administrator through email</w:t>
      </w:r>
      <w:r w:rsidR="007374A0">
        <w:t xml:space="preserve"> via a SMTP sever.</w:t>
      </w:r>
    </w:p>
    <w:p w14:paraId="57A98F82" w14:textId="1EF35EEC" w:rsidR="00B8020F" w:rsidRDefault="00B8020F" w:rsidP="00741EB6"/>
    <w:p w14:paraId="74D9E15A" w14:textId="5937864E" w:rsidR="00E91381" w:rsidRDefault="00E91381" w:rsidP="00741EB6"/>
    <w:p w14:paraId="422855D9" w14:textId="77777777" w:rsidR="00356F38" w:rsidRDefault="00356F38" w:rsidP="00741EB6"/>
    <w:p w14:paraId="5A98E768" w14:textId="36F27239" w:rsidR="00E91381" w:rsidRDefault="00E91381" w:rsidP="00741EB6"/>
    <w:p w14:paraId="0E14CEB3" w14:textId="4F4A6246" w:rsidR="00E91381" w:rsidRDefault="00E91381" w:rsidP="00741EB6"/>
    <w:p w14:paraId="73A8E893" w14:textId="31EF44BE" w:rsidR="00E91381" w:rsidRDefault="00E91381" w:rsidP="00741EB6"/>
    <w:p w14:paraId="55B068A2" w14:textId="3C74F657" w:rsidR="00192B5F" w:rsidRDefault="00192B5F" w:rsidP="00192B5F">
      <w:pPr>
        <w:rPr>
          <w:sz w:val="24"/>
          <w:szCs w:val="24"/>
          <w:u w:val="single"/>
        </w:rPr>
      </w:pPr>
      <w:r w:rsidRPr="00192B5F">
        <w:rPr>
          <w:b/>
          <w:bCs/>
          <w:sz w:val="24"/>
          <w:szCs w:val="24"/>
          <w:u w:val="single"/>
        </w:rPr>
        <w:lastRenderedPageBreak/>
        <w:t>System Description:</w:t>
      </w:r>
      <w:r w:rsidRPr="00192B5F">
        <w:rPr>
          <w:sz w:val="24"/>
          <w:szCs w:val="24"/>
          <w:u w:val="single"/>
        </w:rPr>
        <w:t xml:space="preserve"> Subsystems </w:t>
      </w:r>
      <w:r w:rsidR="00D75C37">
        <w:rPr>
          <w:sz w:val="24"/>
          <w:szCs w:val="24"/>
          <w:u w:val="single"/>
        </w:rPr>
        <w:t>Flow</w:t>
      </w:r>
      <w:r w:rsidRPr="00192B5F">
        <w:rPr>
          <w:sz w:val="24"/>
          <w:szCs w:val="24"/>
          <w:u w:val="single"/>
        </w:rPr>
        <w:t xml:space="preserve"> Diagram</w:t>
      </w:r>
    </w:p>
    <w:p w14:paraId="67A1926A" w14:textId="4C089338" w:rsidR="00CF6A8A" w:rsidRDefault="00CF6A8A" w:rsidP="00866DEC">
      <w:pPr>
        <w:rPr>
          <w:b/>
          <w:bCs/>
          <w:lang w:val="en-US"/>
        </w:rPr>
      </w:pPr>
      <w:r w:rsidRPr="00CF6A8A">
        <w:rPr>
          <w:b/>
          <w:bCs/>
          <w:noProof/>
          <w:lang w:val="en-US"/>
        </w:rPr>
        <w:drawing>
          <wp:inline distT="0" distB="0" distL="0" distR="0" wp14:anchorId="3398B988" wp14:editId="3ED54C7B">
            <wp:extent cx="5731510" cy="53549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5354955"/>
                    </a:xfrm>
                    <a:prstGeom prst="rect">
                      <a:avLst/>
                    </a:prstGeom>
                  </pic:spPr>
                </pic:pic>
              </a:graphicData>
            </a:graphic>
          </wp:inline>
        </w:drawing>
      </w:r>
    </w:p>
    <w:p w14:paraId="4E6866DF" w14:textId="163F62F7" w:rsidR="00CF6A8A" w:rsidRDefault="00CF6A8A" w:rsidP="00866DEC">
      <w:pPr>
        <w:rPr>
          <w:b/>
          <w:bCs/>
          <w:lang w:val="en-US"/>
        </w:rPr>
      </w:pPr>
    </w:p>
    <w:p w14:paraId="0394CE23" w14:textId="77777777" w:rsidR="00B16EE1" w:rsidRPr="00B16EE1" w:rsidRDefault="00B16EE1" w:rsidP="00B16EE1">
      <w:pPr>
        <w:rPr>
          <w:sz w:val="24"/>
          <w:szCs w:val="24"/>
          <w:u w:val="single"/>
        </w:rPr>
      </w:pPr>
      <w:r w:rsidRPr="00B16EE1">
        <w:rPr>
          <w:b/>
          <w:bCs/>
          <w:sz w:val="24"/>
          <w:szCs w:val="24"/>
          <w:u w:val="single"/>
        </w:rPr>
        <w:t>System Description:</w:t>
      </w:r>
      <w:r w:rsidRPr="00B16EE1">
        <w:rPr>
          <w:sz w:val="24"/>
          <w:szCs w:val="24"/>
          <w:u w:val="single"/>
        </w:rPr>
        <w:t xml:space="preserve"> IPOC Diagram</w:t>
      </w:r>
    </w:p>
    <w:p w14:paraId="52CB82CB" w14:textId="77777777" w:rsidR="00FF44C9" w:rsidRDefault="00FF44C9" w:rsidP="00FF44C9">
      <w:pPr>
        <w:rPr>
          <w:sz w:val="28"/>
        </w:rPr>
      </w:pPr>
      <w:r>
        <w:rPr>
          <w:noProof/>
          <w:sz w:val="28"/>
        </w:rPr>
        <mc:AlternateContent>
          <mc:Choice Requires="wps">
            <w:drawing>
              <wp:anchor distT="0" distB="0" distL="114300" distR="114300" simplePos="0" relativeHeight="251654144" behindDoc="0" locked="0" layoutInCell="1" allowOverlap="1" wp14:anchorId="01EEA95E" wp14:editId="2D2F3605">
                <wp:simplePos x="0" y="0"/>
                <wp:positionH relativeFrom="column">
                  <wp:posOffset>69273</wp:posOffset>
                </wp:positionH>
                <wp:positionV relativeFrom="paragraph">
                  <wp:posOffset>306646</wp:posOffset>
                </wp:positionV>
                <wp:extent cx="2653030" cy="1974273"/>
                <wp:effectExtent l="0" t="0" r="13970" b="26035"/>
                <wp:wrapNone/>
                <wp:docPr id="2" name="Rectangle 2"/>
                <wp:cNvGraphicFramePr/>
                <a:graphic xmlns:a="http://schemas.openxmlformats.org/drawingml/2006/main">
                  <a:graphicData uri="http://schemas.microsoft.com/office/word/2010/wordprocessingShape">
                    <wps:wsp>
                      <wps:cNvSpPr/>
                      <wps:spPr>
                        <a:xfrm>
                          <a:off x="0" y="0"/>
                          <a:ext cx="2653030" cy="197427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004B55F" w14:textId="77777777" w:rsidR="00FF44C9" w:rsidRDefault="00FF44C9" w:rsidP="00FF44C9">
                            <w:pPr>
                              <w:jc w:val="center"/>
                              <w:rPr>
                                <w:color w:val="000000" w:themeColor="text1"/>
                              </w:rPr>
                            </w:pPr>
                            <w:r>
                              <w:rPr>
                                <w:color w:val="000000" w:themeColor="text1"/>
                              </w:rPr>
                              <w:t>INPUT</w:t>
                            </w:r>
                          </w:p>
                          <w:p w14:paraId="4FAEB1D0" w14:textId="77777777" w:rsidR="00FF44C9" w:rsidRDefault="00FF44C9" w:rsidP="00FF44C9">
                            <w:pPr>
                              <w:rPr>
                                <w:color w:val="000000" w:themeColor="text1"/>
                              </w:rPr>
                            </w:pPr>
                          </w:p>
                          <w:p w14:paraId="7BE84A28" w14:textId="77777777" w:rsidR="00FF44C9" w:rsidRDefault="00FF44C9" w:rsidP="00FF44C9">
                            <w:pPr>
                              <w:jc w:val="center"/>
                              <w:rPr>
                                <w:color w:val="000000" w:themeColor="text1"/>
                              </w:rPr>
                            </w:pPr>
                            <w:r>
                              <w:rPr>
                                <w:color w:val="000000" w:themeColor="text1"/>
                              </w:rPr>
                              <w:t>Electricity</w:t>
                            </w:r>
                          </w:p>
                          <w:p w14:paraId="1971E72E" w14:textId="77777777" w:rsidR="00FF44C9" w:rsidRDefault="00FF44C9" w:rsidP="00FF44C9">
                            <w:pPr>
                              <w:jc w:val="center"/>
                              <w:rPr>
                                <w:color w:val="000000" w:themeColor="text1"/>
                              </w:rPr>
                            </w:pPr>
                            <w:r>
                              <w:rPr>
                                <w:color w:val="000000" w:themeColor="text1"/>
                              </w:rPr>
                              <w:t>Laptop locked/unlocked state info</w:t>
                            </w:r>
                          </w:p>
                          <w:p w14:paraId="41BE92EC" w14:textId="77777777" w:rsidR="00FF44C9" w:rsidRDefault="00FF44C9" w:rsidP="00FF44C9">
                            <w:pPr>
                              <w:jc w:val="center"/>
                              <w:rPr>
                                <w:color w:val="000000" w:themeColor="text1"/>
                              </w:rPr>
                            </w:pPr>
                            <w:r>
                              <w:rPr>
                                <w:color w:val="000000" w:themeColor="text1"/>
                              </w:rPr>
                              <w:t>RFID signal</w:t>
                            </w:r>
                          </w:p>
                          <w:p w14:paraId="47173EF3" w14:textId="77777777" w:rsidR="00FF44C9" w:rsidRDefault="00FF44C9" w:rsidP="00FF44C9">
                            <w:pPr>
                              <w:jc w:val="center"/>
                              <w:rPr>
                                <w:color w:val="000000" w:themeColor="text1"/>
                              </w:rPr>
                            </w:pPr>
                          </w:p>
                          <w:p w14:paraId="61D6DA99" w14:textId="77777777" w:rsidR="00FF44C9" w:rsidRDefault="00FF44C9" w:rsidP="00FF44C9">
                            <w:pPr>
                              <w:jc w:val="center"/>
                              <w:rPr>
                                <w:color w:val="000000" w:themeColor="text1"/>
                              </w:rPr>
                            </w:pPr>
                          </w:p>
                          <w:p w14:paraId="0A8D161F" w14:textId="77777777" w:rsidR="00FF44C9" w:rsidRDefault="00FF44C9" w:rsidP="00FF44C9">
                            <w:pPr>
                              <w:jc w:val="center"/>
                              <w:rPr>
                                <w:color w:val="000000" w:themeColor="text1"/>
                              </w:rPr>
                            </w:pPr>
                          </w:p>
                          <w:p w14:paraId="6196645F" w14:textId="77777777" w:rsidR="00FF44C9" w:rsidRPr="00625140" w:rsidRDefault="00FF44C9" w:rsidP="00FF44C9">
                            <w:pPr>
                              <w:jc w:val="center"/>
                              <w:rPr>
                                <w:b/>
                                <w:bCs/>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EEA95E" id="Rectangle 2" o:spid="_x0000_s1026" style="position:absolute;margin-left:5.45pt;margin-top:24.15pt;width:208.9pt;height:155.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" filled="f" strokecolor="#1f3763 [1604]" strokeweight="1pt">
                <v:textbox>
                  <w:txbxContent>
                    <w:p w14:paraId="0004B55F" w14:textId="77777777" w:rsidR="00FF44C9" w:rsidRDefault="00FF44C9" w:rsidP="00FF44C9">
                      <w:pPr>
                        <w:jc w:val="center"/>
                        <w:rPr>
                          <w:color w:val="000000" w:themeColor="text1"/>
                        </w:rPr>
                      </w:pPr>
                      <w:r>
                        <w:rPr>
                          <w:color w:val="000000" w:themeColor="text1"/>
                        </w:rPr>
                        <w:t>INPUT</w:t>
                      </w:r>
                    </w:p>
                    <w:p w14:paraId="4FAEB1D0" w14:textId="77777777" w:rsidR="00FF44C9" w:rsidRDefault="00FF44C9" w:rsidP="00FF44C9">
                      <w:pPr>
                        <w:rPr>
                          <w:color w:val="000000" w:themeColor="text1"/>
                        </w:rPr>
                      </w:pPr>
                    </w:p>
                    <w:p w14:paraId="7BE84A28" w14:textId="77777777" w:rsidR="00FF44C9" w:rsidRDefault="00FF44C9" w:rsidP="00FF44C9">
                      <w:pPr>
                        <w:jc w:val="center"/>
                        <w:rPr>
                          <w:color w:val="000000" w:themeColor="text1"/>
                        </w:rPr>
                      </w:pPr>
                      <w:r>
                        <w:rPr>
                          <w:color w:val="000000" w:themeColor="text1"/>
                        </w:rPr>
                        <w:t>Electricity</w:t>
                      </w:r>
                    </w:p>
                    <w:p w14:paraId="1971E72E" w14:textId="77777777" w:rsidR="00FF44C9" w:rsidRDefault="00FF44C9" w:rsidP="00FF44C9">
                      <w:pPr>
                        <w:jc w:val="center"/>
                        <w:rPr>
                          <w:color w:val="000000" w:themeColor="text1"/>
                        </w:rPr>
                      </w:pPr>
                      <w:r>
                        <w:rPr>
                          <w:color w:val="000000" w:themeColor="text1"/>
                        </w:rPr>
                        <w:t>Laptop locked/unlocked state info</w:t>
                      </w:r>
                    </w:p>
                    <w:p w14:paraId="41BE92EC" w14:textId="77777777" w:rsidR="00FF44C9" w:rsidRDefault="00FF44C9" w:rsidP="00FF44C9">
                      <w:pPr>
                        <w:jc w:val="center"/>
                        <w:rPr>
                          <w:color w:val="000000" w:themeColor="text1"/>
                        </w:rPr>
                      </w:pPr>
                      <w:r>
                        <w:rPr>
                          <w:color w:val="000000" w:themeColor="text1"/>
                        </w:rPr>
                        <w:t>RFID signal</w:t>
                      </w:r>
                    </w:p>
                    <w:p w14:paraId="47173EF3" w14:textId="77777777" w:rsidR="00FF44C9" w:rsidRDefault="00FF44C9" w:rsidP="00FF44C9">
                      <w:pPr>
                        <w:jc w:val="center"/>
                        <w:rPr>
                          <w:color w:val="000000" w:themeColor="text1"/>
                        </w:rPr>
                      </w:pPr>
                    </w:p>
                    <w:p w14:paraId="61D6DA99" w14:textId="77777777" w:rsidR="00FF44C9" w:rsidRDefault="00FF44C9" w:rsidP="00FF44C9">
                      <w:pPr>
                        <w:jc w:val="center"/>
                        <w:rPr>
                          <w:color w:val="000000" w:themeColor="text1"/>
                        </w:rPr>
                      </w:pPr>
                    </w:p>
                    <w:p w14:paraId="0A8D161F" w14:textId="77777777" w:rsidR="00FF44C9" w:rsidRDefault="00FF44C9" w:rsidP="00FF44C9">
                      <w:pPr>
                        <w:jc w:val="center"/>
                        <w:rPr>
                          <w:color w:val="000000" w:themeColor="text1"/>
                        </w:rPr>
                      </w:pPr>
                    </w:p>
                    <w:p w14:paraId="6196645F" w14:textId="77777777" w:rsidR="00FF44C9" w:rsidRPr="00625140" w:rsidRDefault="00FF44C9" w:rsidP="00FF44C9">
                      <w:pPr>
                        <w:jc w:val="center"/>
                        <w:rPr>
                          <w:b/>
                          <w:bCs/>
                          <w:color w:val="000000" w:themeColor="text1"/>
                          <w:sz w:val="20"/>
                          <w:szCs w:val="20"/>
                        </w:rPr>
                      </w:pPr>
                    </w:p>
                  </w:txbxContent>
                </v:textbox>
              </v:rect>
            </w:pict>
          </mc:Fallback>
        </mc:AlternateContent>
      </w:r>
      <w:r>
        <w:rPr>
          <w:noProof/>
          <w:sz w:val="28"/>
        </w:rPr>
        <mc:AlternateContent>
          <mc:Choice Requires="wps">
            <w:drawing>
              <wp:anchor distT="0" distB="0" distL="114300" distR="114300" simplePos="0" relativeHeight="251656192" behindDoc="0" locked="0" layoutInCell="1" allowOverlap="1" wp14:anchorId="3D619057" wp14:editId="073839C2">
                <wp:simplePos x="0" y="0"/>
                <wp:positionH relativeFrom="column">
                  <wp:posOffset>6719455</wp:posOffset>
                </wp:positionH>
                <wp:positionV relativeFrom="paragraph">
                  <wp:posOffset>299719</wp:posOffset>
                </wp:positionV>
                <wp:extent cx="3048000" cy="1981835"/>
                <wp:effectExtent l="0" t="0" r="19050" b="18415"/>
                <wp:wrapNone/>
                <wp:docPr id="6" name="Rectangle 6"/>
                <wp:cNvGraphicFramePr/>
                <a:graphic xmlns:a="http://schemas.openxmlformats.org/drawingml/2006/main">
                  <a:graphicData uri="http://schemas.microsoft.com/office/word/2010/wordprocessingShape">
                    <wps:wsp>
                      <wps:cNvSpPr/>
                      <wps:spPr>
                        <a:xfrm>
                          <a:off x="0" y="0"/>
                          <a:ext cx="3048000" cy="198183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1958ACB" w14:textId="77777777" w:rsidR="00FF44C9" w:rsidRDefault="00FF44C9" w:rsidP="00FF44C9">
                            <w:pPr>
                              <w:jc w:val="center"/>
                              <w:rPr>
                                <w:color w:val="000000" w:themeColor="text1"/>
                              </w:rPr>
                            </w:pPr>
                            <w:r>
                              <w:rPr>
                                <w:color w:val="000000" w:themeColor="text1"/>
                              </w:rPr>
                              <w:t>OUTPUT</w:t>
                            </w:r>
                          </w:p>
                          <w:p w14:paraId="40FA785F" w14:textId="77777777" w:rsidR="00FF44C9" w:rsidRDefault="00FF44C9" w:rsidP="00FF44C9">
                            <w:pPr>
                              <w:jc w:val="center"/>
                              <w:rPr>
                                <w:color w:val="000000" w:themeColor="text1"/>
                              </w:rPr>
                            </w:pPr>
                          </w:p>
                          <w:p w14:paraId="63E89A31" w14:textId="77777777" w:rsidR="00FF44C9" w:rsidRDefault="00FF44C9" w:rsidP="00FF44C9">
                            <w:pPr>
                              <w:jc w:val="center"/>
                              <w:rPr>
                                <w:color w:val="000000" w:themeColor="text1"/>
                              </w:rPr>
                            </w:pPr>
                          </w:p>
                          <w:p w14:paraId="6D704727" w14:textId="77777777" w:rsidR="00FF44C9" w:rsidRDefault="00FF44C9" w:rsidP="00FF44C9">
                            <w:pPr>
                              <w:jc w:val="center"/>
                              <w:rPr>
                                <w:color w:val="000000" w:themeColor="text1"/>
                              </w:rPr>
                            </w:pPr>
                            <w:r>
                              <w:rPr>
                                <w:color w:val="000000" w:themeColor="text1"/>
                              </w:rPr>
                              <w:t>Unlock laptop via mechanical motion</w:t>
                            </w:r>
                          </w:p>
                          <w:p w14:paraId="07669EF4" w14:textId="66A7C428" w:rsidR="00FF44C9" w:rsidRDefault="00FF44C9" w:rsidP="00FF44C9">
                            <w:pPr>
                              <w:jc w:val="center"/>
                              <w:rPr>
                                <w:color w:val="000000" w:themeColor="text1"/>
                              </w:rPr>
                            </w:pPr>
                            <w:r>
                              <w:rPr>
                                <w:color w:val="000000" w:themeColor="text1"/>
                              </w:rPr>
                              <w:t>Heat</w:t>
                            </w:r>
                          </w:p>
                          <w:p w14:paraId="06ECACD1" w14:textId="77777777" w:rsidR="00FF44C9" w:rsidRDefault="00FF44C9" w:rsidP="00FF44C9">
                            <w:pPr>
                              <w:jc w:val="center"/>
                              <w:rPr>
                                <w:color w:val="000000" w:themeColor="text1"/>
                              </w:rPr>
                            </w:pPr>
                          </w:p>
                          <w:p w14:paraId="40AE8DEA" w14:textId="77777777" w:rsidR="00FF44C9" w:rsidRDefault="00FF44C9" w:rsidP="00FF44C9">
                            <w:pPr>
                              <w:jc w:val="center"/>
                              <w:rPr>
                                <w:color w:val="000000" w:themeColor="text1"/>
                              </w:rPr>
                            </w:pPr>
                          </w:p>
                          <w:p w14:paraId="0387287F" w14:textId="77777777" w:rsidR="00FF44C9" w:rsidRPr="005A4478" w:rsidRDefault="00FF44C9" w:rsidP="00FF44C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19057" id="Rectangle 6" o:spid="_x0000_s1027" style="position:absolute;margin-left:529.1pt;margin-top:23.6pt;width:240pt;height:156.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" filled="f" strokecolor="#1f3763 [1604]" strokeweight="1pt">
                <v:textbox>
                  <w:txbxContent>
                    <w:p w14:paraId="61958ACB" w14:textId="77777777" w:rsidR="00FF44C9" w:rsidRDefault="00FF44C9" w:rsidP="00FF44C9">
                      <w:pPr>
                        <w:jc w:val="center"/>
                        <w:rPr>
                          <w:color w:val="000000" w:themeColor="text1"/>
                        </w:rPr>
                      </w:pPr>
                      <w:r>
                        <w:rPr>
                          <w:color w:val="000000" w:themeColor="text1"/>
                        </w:rPr>
                        <w:t>OUTPUT</w:t>
                      </w:r>
                    </w:p>
                    <w:p w14:paraId="40FA785F" w14:textId="77777777" w:rsidR="00FF44C9" w:rsidRDefault="00FF44C9" w:rsidP="00FF44C9">
                      <w:pPr>
                        <w:jc w:val="center"/>
                        <w:rPr>
                          <w:color w:val="000000" w:themeColor="text1"/>
                        </w:rPr>
                      </w:pPr>
                    </w:p>
                    <w:p w14:paraId="63E89A31" w14:textId="77777777" w:rsidR="00FF44C9" w:rsidRDefault="00FF44C9" w:rsidP="00FF44C9">
                      <w:pPr>
                        <w:jc w:val="center"/>
                        <w:rPr>
                          <w:color w:val="000000" w:themeColor="text1"/>
                        </w:rPr>
                      </w:pPr>
                    </w:p>
                    <w:p w14:paraId="6D704727" w14:textId="77777777" w:rsidR="00FF44C9" w:rsidRDefault="00FF44C9" w:rsidP="00FF44C9">
                      <w:pPr>
                        <w:jc w:val="center"/>
                        <w:rPr>
                          <w:color w:val="000000" w:themeColor="text1"/>
                        </w:rPr>
                      </w:pPr>
                      <w:r>
                        <w:rPr>
                          <w:color w:val="000000" w:themeColor="text1"/>
                        </w:rPr>
                        <w:t>Unlock laptop via mechanical motion</w:t>
                      </w:r>
                    </w:p>
                    <w:p w14:paraId="07669EF4" w14:textId="66A7C428" w:rsidR="00FF44C9" w:rsidRDefault="00FF44C9" w:rsidP="00FF44C9">
                      <w:pPr>
                        <w:jc w:val="center"/>
                        <w:rPr>
                          <w:color w:val="000000" w:themeColor="text1"/>
                        </w:rPr>
                      </w:pPr>
                      <w:r>
                        <w:rPr>
                          <w:color w:val="000000" w:themeColor="text1"/>
                        </w:rPr>
                        <w:t>Heat</w:t>
                      </w:r>
                    </w:p>
                    <w:p w14:paraId="06ECACD1" w14:textId="77777777" w:rsidR="00FF44C9" w:rsidRDefault="00FF44C9" w:rsidP="00FF44C9">
                      <w:pPr>
                        <w:jc w:val="center"/>
                        <w:rPr>
                          <w:color w:val="000000" w:themeColor="text1"/>
                        </w:rPr>
                      </w:pPr>
                    </w:p>
                    <w:p w14:paraId="40AE8DEA" w14:textId="77777777" w:rsidR="00FF44C9" w:rsidRDefault="00FF44C9" w:rsidP="00FF44C9">
                      <w:pPr>
                        <w:jc w:val="center"/>
                        <w:rPr>
                          <w:color w:val="000000" w:themeColor="text1"/>
                        </w:rPr>
                      </w:pPr>
                    </w:p>
                    <w:p w14:paraId="0387287F" w14:textId="77777777" w:rsidR="00FF44C9" w:rsidRPr="005A4478" w:rsidRDefault="00FF44C9" w:rsidP="00FF44C9">
                      <w:pPr>
                        <w:jc w:val="center"/>
                        <w:rPr>
                          <w:color w:val="000000" w:themeColor="text1"/>
                        </w:rPr>
                      </w:pPr>
                    </w:p>
                  </w:txbxContent>
                </v:textbox>
              </v:rect>
            </w:pict>
          </mc:Fallback>
        </mc:AlternateContent>
      </w:r>
      <w:r>
        <w:rPr>
          <w:noProof/>
          <w:sz w:val="28"/>
        </w:rPr>
        <mc:AlternateContent>
          <mc:Choice Requires="wps">
            <w:drawing>
              <wp:anchor distT="0" distB="0" distL="114300" distR="114300" simplePos="0" relativeHeight="251655168" behindDoc="0" locked="0" layoutInCell="1" allowOverlap="1" wp14:anchorId="749FE865" wp14:editId="130C7616">
                <wp:simplePos x="0" y="0"/>
                <wp:positionH relativeFrom="column">
                  <wp:posOffset>3138055</wp:posOffset>
                </wp:positionH>
                <wp:positionV relativeFrom="paragraph">
                  <wp:posOffset>299720</wp:posOffset>
                </wp:positionV>
                <wp:extent cx="3158720" cy="1981835"/>
                <wp:effectExtent l="0" t="0" r="22860" b="18415"/>
                <wp:wrapNone/>
                <wp:docPr id="5" name="Rectangle 5"/>
                <wp:cNvGraphicFramePr/>
                <a:graphic xmlns:a="http://schemas.openxmlformats.org/drawingml/2006/main">
                  <a:graphicData uri="http://schemas.microsoft.com/office/word/2010/wordprocessingShape">
                    <wps:wsp>
                      <wps:cNvSpPr/>
                      <wps:spPr>
                        <a:xfrm>
                          <a:off x="0" y="0"/>
                          <a:ext cx="3158720" cy="198183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329457C" w14:textId="77777777" w:rsidR="00FF44C9" w:rsidRDefault="00FF44C9" w:rsidP="00FF44C9">
                            <w:pPr>
                              <w:spacing w:after="0"/>
                              <w:jc w:val="center"/>
                              <w:rPr>
                                <w:color w:val="000000" w:themeColor="text1"/>
                              </w:rPr>
                            </w:pPr>
                            <w:r>
                              <w:rPr>
                                <w:color w:val="000000" w:themeColor="text1"/>
                              </w:rPr>
                              <w:t>PROCESS</w:t>
                            </w:r>
                          </w:p>
                          <w:p w14:paraId="115B8C7A" w14:textId="77777777" w:rsidR="00FF44C9" w:rsidRPr="008E6CBC" w:rsidRDefault="00FF44C9" w:rsidP="00FF44C9">
                            <w:pPr>
                              <w:jc w:val="center"/>
                              <w:rPr>
                                <w:color w:val="000000" w:themeColor="text1"/>
                                <w:sz w:val="16"/>
                                <w:szCs w:val="16"/>
                              </w:rPr>
                            </w:pPr>
                            <w:r>
                              <w:rPr>
                                <w:color w:val="000000" w:themeColor="text1"/>
                                <w:sz w:val="16"/>
                                <w:szCs w:val="16"/>
                              </w:rPr>
                              <w:t>Conversion of energy types</w:t>
                            </w:r>
                          </w:p>
                          <w:p w14:paraId="0028E37D" w14:textId="77777777" w:rsidR="00FF44C9" w:rsidRDefault="00FF44C9" w:rsidP="00FF44C9">
                            <w:pPr>
                              <w:jc w:val="center"/>
                              <w:rPr>
                                <w:color w:val="000000" w:themeColor="text1"/>
                              </w:rPr>
                            </w:pPr>
                          </w:p>
                          <w:p w14:paraId="3BABEA9B" w14:textId="77777777" w:rsidR="00FF44C9" w:rsidRDefault="00FF44C9" w:rsidP="00FF44C9">
                            <w:pPr>
                              <w:jc w:val="center"/>
                              <w:rPr>
                                <w:color w:val="000000" w:themeColor="text1"/>
                              </w:rPr>
                            </w:pPr>
                            <w:r>
                              <w:rPr>
                                <w:color w:val="000000" w:themeColor="text1"/>
                              </w:rPr>
                              <w:t>Send RFID entity to server</w:t>
                            </w:r>
                          </w:p>
                          <w:p w14:paraId="4D541EFD" w14:textId="77777777" w:rsidR="00FF44C9" w:rsidRDefault="00FF44C9" w:rsidP="00FF44C9">
                            <w:pPr>
                              <w:jc w:val="center"/>
                              <w:rPr>
                                <w:color w:val="000000" w:themeColor="text1"/>
                              </w:rPr>
                            </w:pPr>
                          </w:p>
                          <w:p w14:paraId="2F35C09B" w14:textId="77777777" w:rsidR="00FF44C9" w:rsidRDefault="00FF44C9" w:rsidP="00FF44C9">
                            <w:pPr>
                              <w:jc w:val="center"/>
                              <w:rPr>
                                <w:color w:val="000000" w:themeColor="text1"/>
                              </w:rPr>
                            </w:pPr>
                          </w:p>
                          <w:p w14:paraId="3C2AB4FA" w14:textId="77777777" w:rsidR="00FF44C9" w:rsidRPr="008E6CBC" w:rsidRDefault="00FF44C9" w:rsidP="00FF44C9">
                            <w:pPr>
                              <w:jc w:val="center"/>
                              <w:rPr>
                                <w:color w:val="000000" w:themeColor="text1"/>
                                <w:sz w:val="16"/>
                                <w:szCs w:val="16"/>
                              </w:rPr>
                            </w:pPr>
                          </w:p>
                          <w:p w14:paraId="4D6DBD47" w14:textId="77777777" w:rsidR="00FF44C9" w:rsidRDefault="00FF44C9" w:rsidP="00FF44C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9FE865" id="Rectangle 5" o:spid="_x0000_s1028" style="position:absolute;margin-left:247.1pt;margin-top:23.6pt;width:248.7pt;height:156.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" filled="f" strokecolor="#1f3763 [1604]" strokeweight="1pt">
                <v:textbox>
                  <w:txbxContent>
                    <w:p w14:paraId="7329457C" w14:textId="77777777" w:rsidR="00FF44C9" w:rsidRDefault="00FF44C9" w:rsidP="00FF44C9">
                      <w:pPr>
                        <w:spacing w:after="0"/>
                        <w:jc w:val="center"/>
                        <w:rPr>
                          <w:color w:val="000000" w:themeColor="text1"/>
                        </w:rPr>
                      </w:pPr>
                      <w:r>
                        <w:rPr>
                          <w:color w:val="000000" w:themeColor="text1"/>
                        </w:rPr>
                        <w:t>PROCESS</w:t>
                      </w:r>
                    </w:p>
                    <w:p w14:paraId="115B8C7A" w14:textId="77777777" w:rsidR="00FF44C9" w:rsidRPr="008E6CBC" w:rsidRDefault="00FF44C9" w:rsidP="00FF44C9">
                      <w:pPr>
                        <w:jc w:val="center"/>
                        <w:rPr>
                          <w:color w:val="000000" w:themeColor="text1"/>
                          <w:sz w:val="16"/>
                          <w:szCs w:val="16"/>
                        </w:rPr>
                      </w:pPr>
                      <w:r>
                        <w:rPr>
                          <w:color w:val="000000" w:themeColor="text1"/>
                          <w:sz w:val="16"/>
                          <w:szCs w:val="16"/>
                        </w:rPr>
                        <w:t>Conversion of energy types</w:t>
                      </w:r>
                    </w:p>
                    <w:p w14:paraId="0028E37D" w14:textId="77777777" w:rsidR="00FF44C9" w:rsidRDefault="00FF44C9" w:rsidP="00FF44C9">
                      <w:pPr>
                        <w:jc w:val="center"/>
                        <w:rPr>
                          <w:color w:val="000000" w:themeColor="text1"/>
                        </w:rPr>
                      </w:pPr>
                    </w:p>
                    <w:p w14:paraId="3BABEA9B" w14:textId="77777777" w:rsidR="00FF44C9" w:rsidRDefault="00FF44C9" w:rsidP="00FF44C9">
                      <w:pPr>
                        <w:jc w:val="center"/>
                        <w:rPr>
                          <w:color w:val="000000" w:themeColor="text1"/>
                        </w:rPr>
                      </w:pPr>
                      <w:r>
                        <w:rPr>
                          <w:color w:val="000000" w:themeColor="text1"/>
                        </w:rPr>
                        <w:t>Send RFID entity to server</w:t>
                      </w:r>
                    </w:p>
                    <w:p w14:paraId="4D541EFD" w14:textId="77777777" w:rsidR="00FF44C9" w:rsidRDefault="00FF44C9" w:rsidP="00FF44C9">
                      <w:pPr>
                        <w:jc w:val="center"/>
                        <w:rPr>
                          <w:color w:val="000000" w:themeColor="text1"/>
                        </w:rPr>
                      </w:pPr>
                    </w:p>
                    <w:p w14:paraId="2F35C09B" w14:textId="77777777" w:rsidR="00FF44C9" w:rsidRDefault="00FF44C9" w:rsidP="00FF44C9">
                      <w:pPr>
                        <w:jc w:val="center"/>
                        <w:rPr>
                          <w:color w:val="000000" w:themeColor="text1"/>
                        </w:rPr>
                      </w:pPr>
                    </w:p>
                    <w:p w14:paraId="3C2AB4FA" w14:textId="77777777" w:rsidR="00FF44C9" w:rsidRPr="008E6CBC" w:rsidRDefault="00FF44C9" w:rsidP="00FF44C9">
                      <w:pPr>
                        <w:jc w:val="center"/>
                        <w:rPr>
                          <w:color w:val="000000" w:themeColor="text1"/>
                          <w:sz w:val="16"/>
                          <w:szCs w:val="16"/>
                        </w:rPr>
                      </w:pPr>
                    </w:p>
                    <w:p w14:paraId="4D6DBD47" w14:textId="77777777" w:rsidR="00FF44C9" w:rsidRDefault="00FF44C9" w:rsidP="00FF44C9"/>
                  </w:txbxContent>
                </v:textbox>
              </v:rect>
            </w:pict>
          </mc:Fallback>
        </mc:AlternateContent>
      </w:r>
      <w:r>
        <w:rPr>
          <w:sz w:val="28"/>
        </w:rPr>
        <w:t>IPOC Diagram:</w:t>
      </w:r>
      <w:r>
        <w:rPr>
          <w:sz w:val="28"/>
        </w:rPr>
        <w:br/>
      </w:r>
    </w:p>
    <w:p w14:paraId="646591A4" w14:textId="77777777" w:rsidR="00FF44C9" w:rsidRDefault="00FF44C9" w:rsidP="00FF44C9">
      <w:pPr>
        <w:tabs>
          <w:tab w:val="left" w:pos="1500"/>
        </w:tabs>
        <w:rPr>
          <w:sz w:val="28"/>
        </w:rPr>
      </w:pPr>
      <w:r>
        <w:rPr>
          <w:noProof/>
          <w:sz w:val="28"/>
        </w:rPr>
        <mc:AlternateContent>
          <mc:Choice Requires="wps">
            <w:drawing>
              <wp:anchor distT="0" distB="0" distL="114300" distR="114300" simplePos="0" relativeHeight="251657216" behindDoc="0" locked="0" layoutInCell="1" allowOverlap="1" wp14:anchorId="550A15D3" wp14:editId="601ADCB8">
                <wp:simplePos x="0" y="0"/>
                <wp:positionH relativeFrom="column">
                  <wp:posOffset>2721149</wp:posOffset>
                </wp:positionH>
                <wp:positionV relativeFrom="paragraph">
                  <wp:posOffset>133985</wp:posOffset>
                </wp:positionV>
                <wp:extent cx="416134" cy="224155"/>
                <wp:effectExtent l="0" t="19050" r="41275" b="42545"/>
                <wp:wrapNone/>
                <wp:docPr id="7" name="Arrow: Right 7"/>
                <wp:cNvGraphicFramePr/>
                <a:graphic xmlns:a="http://schemas.openxmlformats.org/drawingml/2006/main">
                  <a:graphicData uri="http://schemas.microsoft.com/office/word/2010/wordprocessingShape">
                    <wps:wsp>
                      <wps:cNvSpPr/>
                      <wps:spPr>
                        <a:xfrm>
                          <a:off x="0" y="0"/>
                          <a:ext cx="416134" cy="22415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A8E05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214.25pt;margin-top:10.55pt;width:32.75pt;height:17.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" adj="15782" fillcolor="#4472c4 [3204]" strokecolor="#1f3763 [1604]" strokeweight="1pt"/>
            </w:pict>
          </mc:Fallback>
        </mc:AlternateContent>
      </w:r>
      <w:r>
        <w:rPr>
          <w:noProof/>
          <w:sz w:val="28"/>
        </w:rPr>
        <mc:AlternateContent>
          <mc:Choice Requires="wps">
            <w:drawing>
              <wp:anchor distT="0" distB="0" distL="114300" distR="114300" simplePos="0" relativeHeight="251658240" behindDoc="0" locked="0" layoutInCell="1" allowOverlap="1" wp14:anchorId="74383751" wp14:editId="01925790">
                <wp:simplePos x="0" y="0"/>
                <wp:positionH relativeFrom="column">
                  <wp:posOffset>6295564</wp:posOffset>
                </wp:positionH>
                <wp:positionV relativeFrom="paragraph">
                  <wp:posOffset>203604</wp:posOffset>
                </wp:positionV>
                <wp:extent cx="427085" cy="224215"/>
                <wp:effectExtent l="0" t="19050" r="30480" b="42545"/>
                <wp:wrapNone/>
                <wp:docPr id="8" name="Arrow: Right 8"/>
                <wp:cNvGraphicFramePr/>
                <a:graphic xmlns:a="http://schemas.openxmlformats.org/drawingml/2006/main">
                  <a:graphicData uri="http://schemas.microsoft.com/office/word/2010/wordprocessingShape">
                    <wps:wsp>
                      <wps:cNvSpPr/>
                      <wps:spPr>
                        <a:xfrm>
                          <a:off x="0" y="0"/>
                          <a:ext cx="427085" cy="2242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7716355" id="Arrow: Right 8" o:spid="_x0000_s1026" type="#_x0000_t13" style="position:absolute;margin-left:495.7pt;margin-top:16.05pt;width:33.65pt;height:17.6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" adj="15930" fillcolor="#4472c4 [3204]" strokecolor="#1f3763 [1604]" strokeweight="1pt"/>
            </w:pict>
          </mc:Fallback>
        </mc:AlternateContent>
      </w:r>
      <w:r>
        <w:rPr>
          <w:sz w:val="28"/>
        </w:rPr>
        <w:tab/>
      </w:r>
    </w:p>
    <w:p w14:paraId="27913000" w14:textId="77777777" w:rsidR="00FF44C9" w:rsidRDefault="00FF44C9" w:rsidP="00FF44C9">
      <w:pPr>
        <w:rPr>
          <w:sz w:val="28"/>
        </w:rPr>
      </w:pPr>
      <w:r>
        <w:rPr>
          <w:noProof/>
          <w:sz w:val="28"/>
        </w:rPr>
        <mc:AlternateContent>
          <mc:Choice Requires="wps">
            <w:drawing>
              <wp:anchor distT="0" distB="0" distL="114300" distR="114300" simplePos="0" relativeHeight="251661312" behindDoc="0" locked="0" layoutInCell="1" allowOverlap="1" wp14:anchorId="747103B0" wp14:editId="6635E52F">
                <wp:simplePos x="0" y="0"/>
                <wp:positionH relativeFrom="column">
                  <wp:posOffset>2845954</wp:posOffset>
                </wp:positionH>
                <wp:positionV relativeFrom="paragraph">
                  <wp:posOffset>28517</wp:posOffset>
                </wp:positionV>
                <wp:extent cx="254441" cy="2086002"/>
                <wp:effectExtent l="19050" t="19050" r="12700" b="28575"/>
                <wp:wrapNone/>
                <wp:docPr id="12" name="Arrow: Bent-Up 12"/>
                <wp:cNvGraphicFramePr/>
                <a:graphic xmlns:a="http://schemas.openxmlformats.org/drawingml/2006/main">
                  <a:graphicData uri="http://schemas.microsoft.com/office/word/2010/wordprocessingShape">
                    <wps:wsp>
                      <wps:cNvSpPr/>
                      <wps:spPr>
                        <a:xfrm flipH="1">
                          <a:off x="0" y="0"/>
                          <a:ext cx="254441" cy="2086002"/>
                        </a:xfrm>
                        <a:prstGeom prst="bentUpArrow">
                          <a:avLst>
                            <a:gd name="adj1" fmla="val 25000"/>
                            <a:gd name="adj2" fmla="val 23648"/>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031A33" w14:textId="77777777" w:rsidR="00FF44C9" w:rsidRDefault="00FF44C9" w:rsidP="00FF44C9">
                            <w:pPr>
                              <w:jc w:val="center"/>
                            </w:pPr>
                            <w:proofErr w:type="spellStart"/>
                            <w:r>
                              <w:t>frf</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7103B0" id="Arrow: Bent-Up 12" o:spid="_x0000_s1029" style="position:absolute;margin-left:224.1pt;margin-top:2.25pt;width:20.05pt;height:164.2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4441,208600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" adj="-11796480,,5400" path="m,2022392r162466,l162466,63610r-28365,l194271,r60170,63610l226076,63610r,2022392l,2086002r,-63610xe" fillcolor="#4472c4 [3204]" strokecolor="#1f3763 [1604]" strokeweight="1pt">
                <v:stroke joinstyle="miter"/>
                <v:formulas/>
                <v:path arrowok="t" o:connecttype="custom" o:connectlocs="0,2022392;162466,2022392;162466,63610;134101,63610;194271,0;254441,63610;226076,63610;226076,2086002;0,2086002;0,2022392" o:connectangles="0,0,0,0,0,0,0,0,0,0" textboxrect="0,0,254441,2086002"/>
                <v:textbox>
                  <w:txbxContent>
                    <w:p w14:paraId="06031A33" w14:textId="77777777" w:rsidR="00FF44C9" w:rsidRDefault="00FF44C9" w:rsidP="00FF44C9">
                      <w:pPr>
                        <w:jc w:val="center"/>
                      </w:pPr>
                      <w:proofErr w:type="spellStart"/>
                      <w:r>
                        <w:t>frf</w:t>
                      </w:r>
                      <w:proofErr w:type="spellEnd"/>
                    </w:p>
                  </w:txbxContent>
                </v:textbox>
              </v:shape>
            </w:pict>
          </mc:Fallback>
        </mc:AlternateContent>
      </w:r>
    </w:p>
    <w:p w14:paraId="07EB274D" w14:textId="77777777" w:rsidR="00FF44C9" w:rsidRDefault="00FF44C9" w:rsidP="00FF44C9">
      <w:pPr>
        <w:rPr>
          <w:sz w:val="28"/>
        </w:rPr>
      </w:pPr>
    </w:p>
    <w:p w14:paraId="634F6A65" w14:textId="77777777" w:rsidR="00FF44C9" w:rsidRDefault="00FF44C9" w:rsidP="00FF44C9">
      <w:pPr>
        <w:rPr>
          <w:sz w:val="28"/>
        </w:rPr>
      </w:pPr>
    </w:p>
    <w:p w14:paraId="78B19215" w14:textId="77777777" w:rsidR="00FF44C9" w:rsidRDefault="00FF44C9" w:rsidP="00FF44C9">
      <w:pPr>
        <w:rPr>
          <w:sz w:val="28"/>
        </w:rPr>
      </w:pPr>
      <w:r>
        <w:rPr>
          <w:noProof/>
          <w:sz w:val="28"/>
        </w:rPr>
        <mc:AlternateContent>
          <mc:Choice Requires="wps">
            <w:drawing>
              <wp:anchor distT="0" distB="0" distL="114300" distR="114300" simplePos="0" relativeHeight="251660288" behindDoc="0" locked="0" layoutInCell="1" allowOverlap="1" wp14:anchorId="6556C2A7" wp14:editId="3CA62CEB">
                <wp:simplePos x="0" y="0"/>
                <wp:positionH relativeFrom="column">
                  <wp:posOffset>5343064</wp:posOffset>
                </wp:positionH>
                <wp:positionV relativeFrom="paragraph">
                  <wp:posOffset>42372</wp:posOffset>
                </wp:positionV>
                <wp:extent cx="2126615" cy="218539"/>
                <wp:effectExtent l="1588" t="0" r="27622" b="46673"/>
                <wp:wrapNone/>
                <wp:docPr id="11" name="Arrow: Bent-Up 11"/>
                <wp:cNvGraphicFramePr/>
                <a:graphic xmlns:a="http://schemas.openxmlformats.org/drawingml/2006/main">
                  <a:graphicData uri="http://schemas.microsoft.com/office/word/2010/wordprocessingShape">
                    <wps:wsp>
                      <wps:cNvSpPr/>
                      <wps:spPr>
                        <a:xfrm rot="5400000" flipV="1">
                          <a:off x="0" y="0"/>
                          <a:ext cx="2126615" cy="218539"/>
                        </a:xfrm>
                        <a:prstGeom prst="bentUp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10BBFE" w14:textId="77777777" w:rsidR="00FF44C9" w:rsidRDefault="00FF44C9" w:rsidP="00FF44C9">
                            <w:pPr>
                              <w:jc w:val="center"/>
                            </w:pPr>
                            <w:proofErr w:type="spellStart"/>
                            <w:r>
                              <w:t>fffffrr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6C2A7" id="Arrow: Bent-Up 11" o:spid="_x0000_s1030" style="position:absolute;margin-left:420.7pt;margin-top:3.35pt;width:167.45pt;height:17.2pt;rotation:-90;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26615,21853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" adj="-11796480,,5400" path="m,163904r2044663,l2044663,54635r-27317,l2071980,r54635,54635l2099298,54635r,163904l,218539,,163904xe" fillcolor="#4472c4 [3204]" strokecolor="#1f3763 [1604]" strokeweight="1pt">
                <v:stroke joinstyle="miter"/>
                <v:formulas/>
                <v:path arrowok="t" o:connecttype="custom" o:connectlocs="0,163904;2044663,163904;2044663,54635;2017346,54635;2071980,0;2126615,54635;2099298,54635;2099298,218539;0,218539;0,163904" o:connectangles="0,0,0,0,0,0,0,0,0,0" textboxrect="0,0,2126615,218539"/>
                <v:textbox>
                  <w:txbxContent>
                    <w:p w14:paraId="4010BBFE" w14:textId="77777777" w:rsidR="00FF44C9" w:rsidRDefault="00FF44C9" w:rsidP="00FF44C9">
                      <w:pPr>
                        <w:jc w:val="center"/>
                      </w:pPr>
                      <w:proofErr w:type="spellStart"/>
                      <w:r>
                        <w:t>fffffrrr</w:t>
                      </w:r>
                      <w:proofErr w:type="spellEnd"/>
                    </w:p>
                  </w:txbxContent>
                </v:textbox>
              </v:shape>
            </w:pict>
          </mc:Fallback>
        </mc:AlternateContent>
      </w:r>
    </w:p>
    <w:p w14:paraId="4F3E3753" w14:textId="77777777" w:rsidR="00FF44C9" w:rsidRDefault="00FF44C9" w:rsidP="00FF44C9">
      <w:pPr>
        <w:rPr>
          <w:sz w:val="28"/>
        </w:rPr>
      </w:pPr>
      <w:r>
        <w:rPr>
          <w:noProof/>
          <w:sz w:val="28"/>
        </w:rPr>
        <mc:AlternateContent>
          <mc:Choice Requires="wps">
            <w:drawing>
              <wp:anchor distT="0" distB="0" distL="114300" distR="114300" simplePos="0" relativeHeight="251659264" behindDoc="0" locked="0" layoutInCell="1" allowOverlap="1" wp14:anchorId="785D66A3" wp14:editId="4E160771">
                <wp:simplePos x="0" y="0"/>
                <wp:positionH relativeFrom="column">
                  <wp:posOffset>3103418</wp:posOffset>
                </wp:positionH>
                <wp:positionV relativeFrom="paragraph">
                  <wp:posOffset>294986</wp:posOffset>
                </wp:positionV>
                <wp:extent cx="3193127" cy="1891146"/>
                <wp:effectExtent l="0" t="0" r="26670" b="13970"/>
                <wp:wrapNone/>
                <wp:docPr id="9" name="Rectangle 9"/>
                <wp:cNvGraphicFramePr/>
                <a:graphic xmlns:a="http://schemas.openxmlformats.org/drawingml/2006/main">
                  <a:graphicData uri="http://schemas.microsoft.com/office/word/2010/wordprocessingShape">
                    <wps:wsp>
                      <wps:cNvSpPr/>
                      <wps:spPr>
                        <a:xfrm>
                          <a:off x="0" y="0"/>
                          <a:ext cx="3193127" cy="189114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D08D238" w14:textId="77777777" w:rsidR="00FF44C9" w:rsidRDefault="00FF44C9" w:rsidP="00FF44C9">
                            <w:pPr>
                              <w:jc w:val="center"/>
                              <w:rPr>
                                <w:color w:val="000000" w:themeColor="text1"/>
                              </w:rPr>
                            </w:pPr>
                            <w:r w:rsidRPr="005A4478">
                              <w:rPr>
                                <w:color w:val="000000" w:themeColor="text1"/>
                              </w:rPr>
                              <w:t>CONTROL</w:t>
                            </w:r>
                          </w:p>
                          <w:p w14:paraId="36758B1B" w14:textId="77777777" w:rsidR="00FF44C9" w:rsidRDefault="00FF44C9" w:rsidP="00FF44C9">
                            <w:pPr>
                              <w:jc w:val="center"/>
                              <w:rPr>
                                <w:color w:val="000000" w:themeColor="text1"/>
                              </w:rPr>
                            </w:pPr>
                          </w:p>
                          <w:p w14:paraId="56665FB4" w14:textId="77777777" w:rsidR="00FF44C9" w:rsidRDefault="00FF44C9" w:rsidP="00FF44C9">
                            <w:pPr>
                              <w:jc w:val="center"/>
                              <w:rPr>
                                <w:color w:val="000000" w:themeColor="text1"/>
                              </w:rPr>
                            </w:pPr>
                            <w:r>
                              <w:rPr>
                                <w:color w:val="000000" w:themeColor="text1"/>
                              </w:rPr>
                              <w:t>Is the RFID entity allowed to access the laptop?</w:t>
                            </w:r>
                          </w:p>
                          <w:p w14:paraId="30724E83" w14:textId="77777777" w:rsidR="00FF44C9" w:rsidRDefault="00FF44C9" w:rsidP="00FF44C9">
                            <w:pPr>
                              <w:jc w:val="center"/>
                              <w:rPr>
                                <w:color w:val="000000" w:themeColor="text1"/>
                              </w:rPr>
                            </w:pPr>
                          </w:p>
                          <w:p w14:paraId="2C3AD46D" w14:textId="77777777" w:rsidR="00FF44C9" w:rsidRDefault="00FF44C9" w:rsidP="00FF44C9">
                            <w:pPr>
                              <w:jc w:val="center"/>
                              <w:rPr>
                                <w:color w:val="000000" w:themeColor="text1"/>
                              </w:rPr>
                            </w:pPr>
                          </w:p>
                          <w:p w14:paraId="67F43575" w14:textId="77777777" w:rsidR="00FF44C9" w:rsidRDefault="00FF44C9" w:rsidP="00FF44C9">
                            <w:pPr>
                              <w:jc w:val="center"/>
                              <w:rPr>
                                <w:color w:val="000000" w:themeColor="text1"/>
                              </w:rPr>
                            </w:pPr>
                          </w:p>
                          <w:p w14:paraId="1EB3BDDF" w14:textId="77777777" w:rsidR="00FF44C9" w:rsidRPr="005A4478" w:rsidRDefault="00FF44C9" w:rsidP="00FF44C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5D66A3" id="Rectangle 9" o:spid="_x0000_s1031" style="position:absolute;margin-left:244.35pt;margin-top:23.25pt;width:251.45pt;height:14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" filled="f" strokecolor="#1f3763 [1604]" strokeweight="1pt">
                <v:textbox>
                  <w:txbxContent>
                    <w:p w14:paraId="5D08D238" w14:textId="77777777" w:rsidR="00FF44C9" w:rsidRDefault="00FF44C9" w:rsidP="00FF44C9">
                      <w:pPr>
                        <w:jc w:val="center"/>
                        <w:rPr>
                          <w:color w:val="000000" w:themeColor="text1"/>
                        </w:rPr>
                      </w:pPr>
                      <w:r w:rsidRPr="005A4478">
                        <w:rPr>
                          <w:color w:val="000000" w:themeColor="text1"/>
                        </w:rPr>
                        <w:t>CONTROL</w:t>
                      </w:r>
                    </w:p>
                    <w:p w14:paraId="36758B1B" w14:textId="77777777" w:rsidR="00FF44C9" w:rsidRDefault="00FF44C9" w:rsidP="00FF44C9">
                      <w:pPr>
                        <w:jc w:val="center"/>
                        <w:rPr>
                          <w:color w:val="000000" w:themeColor="text1"/>
                        </w:rPr>
                      </w:pPr>
                    </w:p>
                    <w:p w14:paraId="56665FB4" w14:textId="77777777" w:rsidR="00FF44C9" w:rsidRDefault="00FF44C9" w:rsidP="00FF44C9">
                      <w:pPr>
                        <w:jc w:val="center"/>
                        <w:rPr>
                          <w:color w:val="000000" w:themeColor="text1"/>
                        </w:rPr>
                      </w:pPr>
                      <w:r>
                        <w:rPr>
                          <w:color w:val="000000" w:themeColor="text1"/>
                        </w:rPr>
                        <w:t>Is the RFID entity allowed to access the laptop?</w:t>
                      </w:r>
                    </w:p>
                    <w:p w14:paraId="30724E83" w14:textId="77777777" w:rsidR="00FF44C9" w:rsidRDefault="00FF44C9" w:rsidP="00FF44C9">
                      <w:pPr>
                        <w:jc w:val="center"/>
                        <w:rPr>
                          <w:color w:val="000000" w:themeColor="text1"/>
                        </w:rPr>
                      </w:pPr>
                    </w:p>
                    <w:p w14:paraId="2C3AD46D" w14:textId="77777777" w:rsidR="00FF44C9" w:rsidRDefault="00FF44C9" w:rsidP="00FF44C9">
                      <w:pPr>
                        <w:jc w:val="center"/>
                        <w:rPr>
                          <w:color w:val="000000" w:themeColor="text1"/>
                        </w:rPr>
                      </w:pPr>
                    </w:p>
                    <w:p w14:paraId="67F43575" w14:textId="77777777" w:rsidR="00FF44C9" w:rsidRDefault="00FF44C9" w:rsidP="00FF44C9">
                      <w:pPr>
                        <w:jc w:val="center"/>
                        <w:rPr>
                          <w:color w:val="000000" w:themeColor="text1"/>
                        </w:rPr>
                      </w:pPr>
                    </w:p>
                    <w:p w14:paraId="1EB3BDDF" w14:textId="77777777" w:rsidR="00FF44C9" w:rsidRPr="005A4478" w:rsidRDefault="00FF44C9" w:rsidP="00FF44C9">
                      <w:pPr>
                        <w:jc w:val="center"/>
                        <w:rPr>
                          <w:color w:val="000000" w:themeColor="text1"/>
                        </w:rPr>
                      </w:pPr>
                    </w:p>
                  </w:txbxContent>
                </v:textbox>
              </v:rect>
            </w:pict>
          </mc:Fallback>
        </mc:AlternateContent>
      </w:r>
      <w:r>
        <w:rPr>
          <w:noProof/>
          <w:sz w:val="28"/>
        </w:rPr>
        <mc:AlternateContent>
          <mc:Choice Requires="wps">
            <w:drawing>
              <wp:anchor distT="0" distB="0" distL="114300" distR="114300" simplePos="0" relativeHeight="251664384" behindDoc="0" locked="0" layoutInCell="1" allowOverlap="1" wp14:anchorId="1704D858" wp14:editId="3E284C3F">
                <wp:simplePos x="0" y="0"/>
                <wp:positionH relativeFrom="column">
                  <wp:posOffset>69273</wp:posOffset>
                </wp:positionH>
                <wp:positionV relativeFrom="paragraph">
                  <wp:posOffset>31750</wp:posOffset>
                </wp:positionV>
                <wp:extent cx="2653030" cy="388562"/>
                <wp:effectExtent l="0" t="0" r="13970" b="12065"/>
                <wp:wrapNone/>
                <wp:docPr id="16" name="Rectangle 16"/>
                <wp:cNvGraphicFramePr/>
                <a:graphic xmlns:a="http://schemas.openxmlformats.org/drawingml/2006/main">
                  <a:graphicData uri="http://schemas.microsoft.com/office/word/2010/wordprocessingShape">
                    <wps:wsp>
                      <wps:cNvSpPr/>
                      <wps:spPr>
                        <a:xfrm>
                          <a:off x="0" y="0"/>
                          <a:ext cx="2653030" cy="38856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087CADB" w14:textId="77777777" w:rsidR="00FF44C9" w:rsidRPr="00FD7D41" w:rsidRDefault="00FF44C9" w:rsidP="00FF44C9">
                            <w:pPr>
                              <w:jc w:val="center"/>
                              <w:rPr>
                                <w:color w:val="000000" w:themeColor="text1"/>
                                <w:sz w:val="16"/>
                                <w:szCs w:val="16"/>
                              </w:rPr>
                            </w:pPr>
                            <w:r>
                              <w:rPr>
                                <w:color w:val="000000" w:themeColor="text1"/>
                                <w:sz w:val="16"/>
                                <w:szCs w:val="16"/>
                              </w:rPr>
                              <w:t xml:space="preserve">What goes into the </w:t>
                            </w:r>
                            <w:proofErr w:type="gramStart"/>
                            <w:r>
                              <w:rPr>
                                <w:color w:val="000000" w:themeColor="text1"/>
                                <w:sz w:val="16"/>
                                <w:szCs w:val="16"/>
                              </w:rPr>
                              <w:t>system.</w:t>
                            </w:r>
                            <w:proofErr w:type="gramEnd"/>
                            <w:r>
                              <w:rPr>
                                <w:color w:val="000000" w:themeColor="text1"/>
                                <w:sz w:val="16"/>
                                <w:szCs w:val="16"/>
                              </w:rPr>
                              <w:t xml:space="preserve"> This includes energy, raw </w:t>
                            </w:r>
                            <w:proofErr w:type="gramStart"/>
                            <w:r>
                              <w:rPr>
                                <w:color w:val="000000" w:themeColor="text1"/>
                                <w:sz w:val="16"/>
                                <w:szCs w:val="16"/>
                              </w:rPr>
                              <w:t>materials</w:t>
                            </w:r>
                            <w:proofErr w:type="gramEnd"/>
                            <w:r>
                              <w:rPr>
                                <w:color w:val="000000" w:themeColor="text1"/>
                                <w:sz w:val="16"/>
                                <w:szCs w:val="16"/>
                              </w:rPr>
                              <w:t xml:space="preserve"> and data/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4D858" id="Rectangle 16" o:spid="_x0000_s1032" style="position:absolute;margin-left:5.45pt;margin-top:2.5pt;width:208.9pt;height:30.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" filled="f" strokecolor="#1f3763 [1604]" strokeweight="1pt">
                <v:textbox>
                  <w:txbxContent>
                    <w:p w14:paraId="7087CADB" w14:textId="77777777" w:rsidR="00FF44C9" w:rsidRPr="00FD7D41" w:rsidRDefault="00FF44C9" w:rsidP="00FF44C9">
                      <w:pPr>
                        <w:jc w:val="center"/>
                        <w:rPr>
                          <w:color w:val="000000" w:themeColor="text1"/>
                          <w:sz w:val="16"/>
                          <w:szCs w:val="16"/>
                        </w:rPr>
                      </w:pPr>
                      <w:r>
                        <w:rPr>
                          <w:color w:val="000000" w:themeColor="text1"/>
                          <w:sz w:val="16"/>
                          <w:szCs w:val="16"/>
                        </w:rPr>
                        <w:t xml:space="preserve">What goes into the </w:t>
                      </w:r>
                      <w:proofErr w:type="gramStart"/>
                      <w:r>
                        <w:rPr>
                          <w:color w:val="000000" w:themeColor="text1"/>
                          <w:sz w:val="16"/>
                          <w:szCs w:val="16"/>
                        </w:rPr>
                        <w:t>system.</w:t>
                      </w:r>
                      <w:proofErr w:type="gramEnd"/>
                      <w:r>
                        <w:rPr>
                          <w:color w:val="000000" w:themeColor="text1"/>
                          <w:sz w:val="16"/>
                          <w:szCs w:val="16"/>
                        </w:rPr>
                        <w:t xml:space="preserve"> This includes energy, raw </w:t>
                      </w:r>
                      <w:proofErr w:type="gramStart"/>
                      <w:r>
                        <w:rPr>
                          <w:color w:val="000000" w:themeColor="text1"/>
                          <w:sz w:val="16"/>
                          <w:szCs w:val="16"/>
                        </w:rPr>
                        <w:t>materials</w:t>
                      </w:r>
                      <w:proofErr w:type="gramEnd"/>
                      <w:r>
                        <w:rPr>
                          <w:color w:val="000000" w:themeColor="text1"/>
                          <w:sz w:val="16"/>
                          <w:szCs w:val="16"/>
                        </w:rPr>
                        <w:t xml:space="preserve"> and data/information.</w:t>
                      </w:r>
                    </w:p>
                  </w:txbxContent>
                </v:textbox>
              </v:rect>
            </w:pict>
          </mc:Fallback>
        </mc:AlternateContent>
      </w:r>
      <w:r>
        <w:rPr>
          <w:noProof/>
          <w:sz w:val="28"/>
        </w:rPr>
        <mc:AlternateContent>
          <mc:Choice Requires="wps">
            <w:drawing>
              <wp:anchor distT="0" distB="0" distL="114300" distR="114300" simplePos="0" relativeHeight="251663360" behindDoc="0" locked="0" layoutInCell="1" allowOverlap="1" wp14:anchorId="1D84E7A9" wp14:editId="2B01F0B1">
                <wp:simplePos x="0" y="0"/>
                <wp:positionH relativeFrom="column">
                  <wp:posOffset>6723091</wp:posOffset>
                </wp:positionH>
                <wp:positionV relativeFrom="paragraph">
                  <wp:posOffset>31808</wp:posOffset>
                </wp:positionV>
                <wp:extent cx="3048000" cy="360218"/>
                <wp:effectExtent l="0" t="0" r="19050" b="20955"/>
                <wp:wrapNone/>
                <wp:docPr id="14" name="Rectangle 14"/>
                <wp:cNvGraphicFramePr/>
                <a:graphic xmlns:a="http://schemas.openxmlformats.org/drawingml/2006/main">
                  <a:graphicData uri="http://schemas.microsoft.com/office/word/2010/wordprocessingShape">
                    <wps:wsp>
                      <wps:cNvSpPr/>
                      <wps:spPr>
                        <a:xfrm>
                          <a:off x="0" y="0"/>
                          <a:ext cx="3048000" cy="360218"/>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47E3244" w14:textId="77777777" w:rsidR="00FF44C9" w:rsidRDefault="00FF44C9" w:rsidP="00FF44C9">
                            <w:pPr>
                              <w:jc w:val="center"/>
                              <w:rPr>
                                <w:color w:val="000000" w:themeColor="text1"/>
                              </w:rPr>
                            </w:pPr>
                            <w:r>
                              <w:rPr>
                                <w:color w:val="000000" w:themeColor="text1"/>
                                <w:sz w:val="16"/>
                                <w:szCs w:val="16"/>
                              </w:rPr>
                              <w:t>Includes what is expected of the system is to do or produce. Some outputs maybe undesirable in the form of waste energy.</w:t>
                            </w:r>
                          </w:p>
                          <w:p w14:paraId="185B142D" w14:textId="77777777" w:rsidR="00FF44C9" w:rsidRPr="005A4478" w:rsidRDefault="00FF44C9" w:rsidP="00FF44C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4E7A9" id="Rectangle 14" o:spid="_x0000_s1033" style="position:absolute;margin-left:529.4pt;margin-top:2.5pt;width:240pt;height:2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" filled="f" strokecolor="#1f3763 [1604]" strokeweight="1pt">
                <v:textbox>
                  <w:txbxContent>
                    <w:p w14:paraId="247E3244" w14:textId="77777777" w:rsidR="00FF44C9" w:rsidRDefault="00FF44C9" w:rsidP="00FF44C9">
                      <w:pPr>
                        <w:jc w:val="center"/>
                        <w:rPr>
                          <w:color w:val="000000" w:themeColor="text1"/>
                        </w:rPr>
                      </w:pPr>
                      <w:r>
                        <w:rPr>
                          <w:color w:val="000000" w:themeColor="text1"/>
                          <w:sz w:val="16"/>
                          <w:szCs w:val="16"/>
                        </w:rPr>
                        <w:t>Includes what is expected of the system is to do or produce. Some outputs maybe undesirable in the form of waste energy.</w:t>
                      </w:r>
                    </w:p>
                    <w:p w14:paraId="185B142D" w14:textId="77777777" w:rsidR="00FF44C9" w:rsidRPr="005A4478" w:rsidRDefault="00FF44C9" w:rsidP="00FF44C9">
                      <w:pPr>
                        <w:jc w:val="center"/>
                        <w:rPr>
                          <w:color w:val="000000" w:themeColor="text1"/>
                        </w:rPr>
                      </w:pPr>
                    </w:p>
                  </w:txbxContent>
                </v:textbox>
              </v:rect>
            </w:pict>
          </mc:Fallback>
        </mc:AlternateContent>
      </w:r>
    </w:p>
    <w:p w14:paraId="20DD4332" w14:textId="77777777" w:rsidR="00FF44C9" w:rsidRDefault="00FF44C9" w:rsidP="00FF44C9">
      <w:pPr>
        <w:rPr>
          <w:sz w:val="28"/>
        </w:rPr>
      </w:pPr>
    </w:p>
    <w:p w14:paraId="6367990C" w14:textId="77777777" w:rsidR="00FF44C9" w:rsidRDefault="00FF44C9" w:rsidP="00FF44C9">
      <w:pPr>
        <w:rPr>
          <w:sz w:val="28"/>
        </w:rPr>
      </w:pPr>
    </w:p>
    <w:p w14:paraId="186750EE" w14:textId="77777777" w:rsidR="00FF44C9" w:rsidRDefault="00FF44C9" w:rsidP="00FF44C9">
      <w:pPr>
        <w:rPr>
          <w:sz w:val="28"/>
        </w:rPr>
      </w:pPr>
    </w:p>
    <w:p w14:paraId="4E987FB2" w14:textId="77777777" w:rsidR="00FF44C9" w:rsidRDefault="00FF44C9" w:rsidP="00FF44C9">
      <w:pPr>
        <w:rPr>
          <w:sz w:val="28"/>
        </w:rPr>
      </w:pPr>
    </w:p>
    <w:p w14:paraId="4B67A335" w14:textId="77777777" w:rsidR="00FF44C9" w:rsidRDefault="00FF44C9" w:rsidP="00FF44C9">
      <w:pPr>
        <w:rPr>
          <w:sz w:val="28"/>
        </w:rPr>
      </w:pPr>
    </w:p>
    <w:p w14:paraId="5F812157" w14:textId="518ADDA7" w:rsidR="00FF44C9" w:rsidRDefault="00FF44C9" w:rsidP="00FF44C9">
      <w:pPr>
        <w:rPr>
          <w:sz w:val="28"/>
        </w:rPr>
      </w:pPr>
      <w:r>
        <w:rPr>
          <w:noProof/>
          <w:sz w:val="28"/>
        </w:rPr>
        <mc:AlternateContent>
          <mc:Choice Requires="wps">
            <w:drawing>
              <wp:anchor distT="0" distB="0" distL="114300" distR="114300" simplePos="0" relativeHeight="251665408" behindDoc="0" locked="0" layoutInCell="1" allowOverlap="1" wp14:anchorId="44368D9F" wp14:editId="047B8E0C">
                <wp:simplePos x="0" y="0"/>
                <wp:positionH relativeFrom="column">
                  <wp:posOffset>3096491</wp:posOffset>
                </wp:positionH>
                <wp:positionV relativeFrom="paragraph">
                  <wp:posOffset>164351</wp:posOffset>
                </wp:positionV>
                <wp:extent cx="3200400" cy="45720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3200400" cy="4572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921C209" w14:textId="77777777" w:rsidR="00FF44C9" w:rsidRPr="005A4478" w:rsidRDefault="00FF44C9" w:rsidP="00FF44C9">
                            <w:pPr>
                              <w:jc w:val="center"/>
                              <w:rPr>
                                <w:color w:val="000000" w:themeColor="text1"/>
                              </w:rPr>
                            </w:pPr>
                            <w:r>
                              <w:rPr>
                                <w:color w:val="000000" w:themeColor="text1"/>
                              </w:rPr>
                              <w:t xml:space="preserve">Anything that can influence, </w:t>
                            </w:r>
                            <w:proofErr w:type="gramStart"/>
                            <w:r>
                              <w:rPr>
                                <w:color w:val="000000" w:themeColor="text1"/>
                              </w:rPr>
                              <w:t>modify</w:t>
                            </w:r>
                            <w:proofErr w:type="gramEnd"/>
                            <w:r>
                              <w:rPr>
                                <w:color w:val="000000" w:themeColor="text1"/>
                              </w:rPr>
                              <w:t xml:space="preserve"> or change the output result of th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68D9F" id="Rectangle 17" o:spid="_x0000_s1034" style="position:absolute;margin-left:243.8pt;margin-top:12.95pt;width:252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" filled="f" strokecolor="#1f3763 [1604]" strokeweight="1pt">
                <v:textbox>
                  <w:txbxContent>
                    <w:p w14:paraId="7921C209" w14:textId="77777777" w:rsidR="00FF44C9" w:rsidRPr="005A4478" w:rsidRDefault="00FF44C9" w:rsidP="00FF44C9">
                      <w:pPr>
                        <w:jc w:val="center"/>
                        <w:rPr>
                          <w:color w:val="000000" w:themeColor="text1"/>
                        </w:rPr>
                      </w:pPr>
                      <w:r>
                        <w:rPr>
                          <w:color w:val="000000" w:themeColor="text1"/>
                        </w:rPr>
                        <w:t xml:space="preserve">Anything that can influence, </w:t>
                      </w:r>
                      <w:proofErr w:type="gramStart"/>
                      <w:r>
                        <w:rPr>
                          <w:color w:val="000000" w:themeColor="text1"/>
                        </w:rPr>
                        <w:t>modify</w:t>
                      </w:r>
                      <w:proofErr w:type="gramEnd"/>
                      <w:r>
                        <w:rPr>
                          <w:color w:val="000000" w:themeColor="text1"/>
                        </w:rPr>
                        <w:t xml:space="preserve"> or change the output result of the system.</w:t>
                      </w:r>
                    </w:p>
                  </w:txbxContent>
                </v:textbox>
              </v:rect>
            </w:pict>
          </mc:Fallback>
        </mc:AlternateContent>
      </w:r>
    </w:p>
    <w:p w14:paraId="4101ED05" w14:textId="474A09A9" w:rsidR="00FF44C9" w:rsidRDefault="00356F38" w:rsidP="00FF44C9">
      <w:pPr>
        <w:rPr>
          <w:sz w:val="28"/>
        </w:rPr>
      </w:pPr>
      <w:r w:rsidRPr="0060682D">
        <w:rPr>
          <w:noProof/>
          <w:sz w:val="28"/>
        </w:rPr>
        <mc:AlternateContent>
          <mc:Choice Requires="wps">
            <w:drawing>
              <wp:anchor distT="45720" distB="45720" distL="114300" distR="114300" simplePos="0" relativeHeight="251666432" behindDoc="0" locked="0" layoutInCell="1" allowOverlap="1" wp14:anchorId="768A3B18" wp14:editId="13050A60">
                <wp:simplePos x="0" y="0"/>
                <wp:positionH relativeFrom="column">
                  <wp:posOffset>4169393</wp:posOffset>
                </wp:positionH>
                <wp:positionV relativeFrom="paragraph">
                  <wp:posOffset>292924</wp:posOffset>
                </wp:positionV>
                <wp:extent cx="883285" cy="24003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285" cy="240030"/>
                        </a:xfrm>
                        <a:prstGeom prst="rect">
                          <a:avLst/>
                        </a:prstGeom>
                        <a:solidFill>
                          <a:srgbClr val="FFFFFF"/>
                        </a:solidFill>
                        <a:ln w="9525">
                          <a:noFill/>
                          <a:miter lim="800000"/>
                          <a:headEnd/>
                          <a:tailEnd/>
                        </a:ln>
                      </wps:spPr>
                      <wps:txbx>
                        <w:txbxContent>
                          <w:p w14:paraId="1F1DBC3F" w14:textId="77777777" w:rsidR="00FF44C9" w:rsidRDefault="00FF44C9" w:rsidP="00FF44C9">
                            <w:r>
                              <w:t>FEEDBACK LOO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8A3B18" id="_x0000_t202" coordsize="21600,21600" o:spt="202" path="m,l,21600r21600,l21600,xe">
                <v:stroke joinstyle="miter"/>
                <v:path gradientshapeok="t" o:connecttype="rect"/>
              </v:shapetype>
              <v:shape id="Text Box 2" o:spid="_x0000_s1035" type="#_x0000_t202" style="position:absolute;margin-left:328.3pt;margin-top:23.05pt;width:69.55pt;height:18.9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" stroked="f">
                <v:textbox>
                  <w:txbxContent>
                    <w:p w14:paraId="1F1DBC3F" w14:textId="77777777" w:rsidR="00FF44C9" w:rsidRDefault="00FF44C9" w:rsidP="00FF44C9">
                      <w:r>
                        <w:t>FEEDBACK LOOP</w:t>
                      </w:r>
                    </w:p>
                  </w:txbxContent>
                </v:textbox>
                <w10:wrap type="square"/>
              </v:shape>
            </w:pict>
          </mc:Fallback>
        </mc:AlternateContent>
      </w:r>
      <w:r>
        <w:rPr>
          <w:noProof/>
          <w:sz w:val="28"/>
        </w:rPr>
        <mc:AlternateContent>
          <mc:Choice Requires="wps">
            <w:drawing>
              <wp:anchor distT="0" distB="0" distL="114300" distR="114300" simplePos="0" relativeHeight="251662336" behindDoc="0" locked="0" layoutInCell="1" allowOverlap="1" wp14:anchorId="6F3828F4" wp14:editId="436BB833">
                <wp:simplePos x="0" y="0"/>
                <wp:positionH relativeFrom="column">
                  <wp:posOffset>2594318</wp:posOffset>
                </wp:positionH>
                <wp:positionV relativeFrom="paragraph">
                  <wp:posOffset>124735</wp:posOffset>
                </wp:positionV>
                <wp:extent cx="3960340" cy="518469"/>
                <wp:effectExtent l="0" t="19050" r="21590" b="15240"/>
                <wp:wrapNone/>
                <wp:docPr id="13" name="Arrow: Curved Up 13"/>
                <wp:cNvGraphicFramePr/>
                <a:graphic xmlns:a="http://schemas.openxmlformats.org/drawingml/2006/main">
                  <a:graphicData uri="http://schemas.microsoft.com/office/word/2010/wordprocessingShape">
                    <wps:wsp>
                      <wps:cNvSpPr/>
                      <wps:spPr>
                        <a:xfrm flipH="1">
                          <a:off x="0" y="0"/>
                          <a:ext cx="3960340" cy="518469"/>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4DBF3B"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13" o:spid="_x0000_s1026" type="#_x0000_t104" style="position:absolute;margin-left:204.3pt;margin-top:9.8pt;width:311.85pt;height:40.8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" adj="20186,21246,5400" fillcolor="#4472c4 [3204]" strokecolor="#1f3763 [1604]" strokeweight="1pt"/>
            </w:pict>
          </mc:Fallback>
        </mc:AlternateContent>
      </w:r>
    </w:p>
    <w:p w14:paraId="49AB27FB" w14:textId="77777777" w:rsidR="00356F38" w:rsidRDefault="00356F38" w:rsidP="00866DEC">
      <w:pPr>
        <w:rPr>
          <w:b/>
          <w:bCs/>
          <w:lang w:val="en-US"/>
        </w:rPr>
        <w:sectPr w:rsidR="00356F38" w:rsidSect="00FF44C9">
          <w:pgSz w:w="16838" w:h="11906" w:orient="landscape"/>
          <w:pgMar w:top="1440" w:right="1440" w:bottom="1440" w:left="1440" w:header="708" w:footer="708" w:gutter="0"/>
          <w:cols w:space="708"/>
          <w:docGrid w:linePitch="360"/>
        </w:sectPr>
      </w:pPr>
    </w:p>
    <w:p w14:paraId="0D8E7629" w14:textId="77777777" w:rsidR="005C5578" w:rsidRDefault="005C5578" w:rsidP="005C5578">
      <w:pPr>
        <w:pBdr>
          <w:bottom w:val="single" w:sz="4" w:space="1" w:color="auto"/>
        </w:pBdr>
        <w:jc w:val="right"/>
        <w:rPr>
          <w:sz w:val="24"/>
          <w:szCs w:val="24"/>
        </w:rPr>
      </w:pPr>
      <w:r>
        <w:rPr>
          <w:sz w:val="24"/>
          <w:szCs w:val="24"/>
        </w:rPr>
        <w:lastRenderedPageBreak/>
        <w:t>VCE Systems Engineering</w:t>
      </w:r>
    </w:p>
    <w:p w14:paraId="2D57BBEB" w14:textId="47BD1173" w:rsidR="005C5578" w:rsidRDefault="005C5578" w:rsidP="005C5578">
      <w:pPr>
        <w:rPr>
          <w:sz w:val="32"/>
          <w:szCs w:val="32"/>
        </w:rPr>
      </w:pPr>
      <w:r>
        <w:rPr>
          <w:b/>
          <w:bCs/>
          <w:sz w:val="32"/>
          <w:szCs w:val="32"/>
        </w:rPr>
        <w:t>System Description:</w:t>
      </w:r>
      <w:r>
        <w:rPr>
          <w:sz w:val="32"/>
          <w:szCs w:val="32"/>
        </w:rPr>
        <w:t xml:space="preserve"> Subsystems Block Diagram</w:t>
      </w:r>
    </w:p>
    <w:tbl>
      <w:tblPr>
        <w:tblStyle w:val="TableGrid"/>
        <w:tblW w:w="0" w:type="auto"/>
        <w:tblLook w:val="04A0" w:firstRow="1" w:lastRow="0" w:firstColumn="1" w:lastColumn="0" w:noHBand="0" w:noVBand="1"/>
      </w:tblPr>
      <w:tblGrid>
        <w:gridCol w:w="9016"/>
      </w:tblGrid>
      <w:tr w:rsidR="005C5578" w14:paraId="5D57BA1A" w14:textId="77777777" w:rsidTr="001D5A58">
        <w:tc>
          <w:tcPr>
            <w:tcW w:w="15388" w:type="dxa"/>
          </w:tcPr>
          <w:p w14:paraId="19D0E29E" w14:textId="4F3B045E" w:rsidR="005C5578" w:rsidRDefault="005C5578" w:rsidP="001D5A58">
            <w:pPr>
              <w:rPr>
                <w:sz w:val="32"/>
                <w:szCs w:val="32"/>
              </w:rPr>
            </w:pPr>
          </w:p>
          <w:p w14:paraId="7D927C5F" w14:textId="67027BA8" w:rsidR="005C5578" w:rsidRDefault="005C5578" w:rsidP="001D5A58">
            <w:pPr>
              <w:rPr>
                <w:sz w:val="32"/>
                <w:szCs w:val="32"/>
              </w:rPr>
            </w:pPr>
          </w:p>
          <w:p w14:paraId="77BA3275" w14:textId="593B7165" w:rsidR="005C5578" w:rsidRDefault="00B1334B" w:rsidP="001D5A58">
            <w:pPr>
              <w:rPr>
                <w:sz w:val="32"/>
                <w:szCs w:val="32"/>
              </w:rPr>
            </w:pPr>
            <w:r>
              <w:rPr>
                <w:noProof/>
                <w:sz w:val="32"/>
                <w:szCs w:val="32"/>
              </w:rPr>
              <mc:AlternateContent>
                <mc:Choice Requires="wpg">
                  <w:drawing>
                    <wp:anchor distT="0" distB="0" distL="114300" distR="114300" simplePos="0" relativeHeight="251695104" behindDoc="0" locked="0" layoutInCell="1" allowOverlap="1" wp14:anchorId="7AAA662D" wp14:editId="432659E7">
                      <wp:simplePos x="0" y="0"/>
                      <wp:positionH relativeFrom="column">
                        <wp:posOffset>397030</wp:posOffset>
                      </wp:positionH>
                      <wp:positionV relativeFrom="paragraph">
                        <wp:posOffset>91166</wp:posOffset>
                      </wp:positionV>
                      <wp:extent cx="1074420" cy="518624"/>
                      <wp:effectExtent l="0" t="0" r="11430" b="15240"/>
                      <wp:wrapThrough wrapText="bothSides">
                        <wp:wrapPolygon edited="0">
                          <wp:start x="0" y="0"/>
                          <wp:lineTo x="0" y="21441"/>
                          <wp:lineTo x="21447" y="21441"/>
                          <wp:lineTo x="21447" y="0"/>
                          <wp:lineTo x="0" y="0"/>
                        </wp:wrapPolygon>
                      </wp:wrapThrough>
                      <wp:docPr id="195" name="Group 195"/>
                      <wp:cNvGraphicFramePr/>
                      <a:graphic xmlns:a="http://schemas.openxmlformats.org/drawingml/2006/main">
                        <a:graphicData uri="http://schemas.microsoft.com/office/word/2010/wordprocessingGroup">
                          <wpg:wgp>
                            <wpg:cNvGrpSpPr/>
                            <wpg:grpSpPr>
                              <a:xfrm>
                                <a:off x="0" y="0"/>
                                <a:ext cx="1074420" cy="518624"/>
                                <a:chOff x="0" y="0"/>
                                <a:chExt cx="1074420" cy="518624"/>
                              </a:xfrm>
                            </wpg:grpSpPr>
                            <wps:wsp>
                              <wps:cNvPr id="193" name="Rectangle 193"/>
                              <wps:cNvSpPr/>
                              <wps:spPr>
                                <a:xfrm>
                                  <a:off x="0" y="6179"/>
                                  <a:ext cx="1074420" cy="51244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Picture 192" descr="A close up of a logo&#10;&#10;Description automatically generated"/>
                                <pic:cNvPicPr>
                                  <a:picLocks noChangeAspect="1"/>
                                </pic:cNvPicPr>
                              </pic:nvPicPr>
                              <pic:blipFill rotWithShape="1">
                                <a:blip r:embed="rId7" cstate="print">
                                  <a:extLst>
                                    <a:ext uri="{28A0092B-C50C-407E-A947-70E740481C1C}">
                                      <a14:useLocalDpi xmlns:a14="http://schemas.microsoft.com/office/drawing/2010/main" val="0"/>
                                    </a:ext>
                                  </a:extLst>
                                </a:blip>
                                <a:srcRect l="30661" t="9851" r="29950" b="8770"/>
                                <a:stretch/>
                              </pic:blipFill>
                              <pic:spPr bwMode="auto">
                                <a:xfrm>
                                  <a:off x="30891" y="0"/>
                                  <a:ext cx="314960" cy="515620"/>
                                </a:xfrm>
                                <a:prstGeom prst="rect">
                                  <a:avLst/>
                                </a:prstGeom>
                                <a:ln>
                                  <a:noFill/>
                                </a:ln>
                                <a:extLst>
                                  <a:ext uri="{53640926-AAD7-44D8-BBD7-CCE9431645EC}">
                                    <a14:shadowObscured xmlns:a14="http://schemas.microsoft.com/office/drawing/2010/main"/>
                                  </a:ext>
                                </a:extLst>
                              </pic:spPr>
                            </pic:pic>
                            <wps:wsp>
                              <wps:cNvPr id="194" name="Text Box 2"/>
                              <wps:cNvSpPr txBox="1">
                                <a:spLocks noChangeArrowheads="1"/>
                              </wps:cNvSpPr>
                              <wps:spPr bwMode="auto">
                                <a:xfrm>
                                  <a:off x="302740" y="135925"/>
                                  <a:ext cx="753745" cy="252730"/>
                                </a:xfrm>
                                <a:prstGeom prst="rect">
                                  <a:avLst/>
                                </a:prstGeom>
                                <a:solidFill>
                                  <a:srgbClr val="FFFFFF"/>
                                </a:solidFill>
                                <a:ln w="9525">
                                  <a:noFill/>
                                  <a:miter lim="800000"/>
                                  <a:headEnd/>
                                  <a:tailEnd/>
                                </a:ln>
                              </wps:spPr>
                              <wps:txbx>
                                <w:txbxContent>
                                  <w:p w14:paraId="543029B3" w14:textId="5717C2DF" w:rsidR="00B1334B" w:rsidRDefault="00B1334B">
                                    <w:r>
                                      <w:t>Individual</w:t>
                                    </w:r>
                                  </w:p>
                                </w:txbxContent>
                              </wps:txbx>
                              <wps:bodyPr rot="0" vert="horz" wrap="square" lIns="91440" tIns="45720" rIns="91440" bIns="45720" anchor="t" anchorCtr="0">
                                <a:noAutofit/>
                              </wps:bodyPr>
                            </wps:wsp>
                          </wpg:wgp>
                        </a:graphicData>
                      </a:graphic>
                    </wp:anchor>
                  </w:drawing>
                </mc:Choice>
                <mc:Fallback>
                  <w:pict>
                    <v:group w14:anchorId="7AAA662D" id="Group 195" o:spid="_x0000_s1036" style="position:absolute;margin-left:31.25pt;margin-top:7.2pt;width:84.6pt;height:40.85pt;z-index:251695104" coordsize="10744,5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">
                      <v:rect id="Rectangle 193" o:spid="_x0000_s1037" style="position:absolute;top:61;width:10744;height:5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" fillcolor="white [3212]"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2" o:spid="_x0000_s1038" type="#_x0000_t75" alt="A close up of a logo&#10;&#10;Description automatically generated" style="position:absolute;left:308;width:3150;height:5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">
                        <v:imagedata r:id="rId8" o:title="A close up of a logo&#10;&#10;Description automatically generated" croptop="6456f" cropbottom="5748f" cropleft="20094f" cropright="19628f"/>
                      </v:shape>
                      <v:shape id="_x0000_s1039" type="#_x0000_t202" style="position:absolute;left:3027;top:1359;width:7537;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" stroked="f">
                        <v:textbox>
                          <w:txbxContent>
                            <w:p w14:paraId="543029B3" w14:textId="5717C2DF" w:rsidR="00B1334B" w:rsidRDefault="00B1334B">
                              <w:r>
                                <w:t>Individual</w:t>
                              </w:r>
                            </w:p>
                          </w:txbxContent>
                        </v:textbox>
                      </v:shape>
                      <w10:wrap type="through"/>
                    </v:group>
                  </w:pict>
                </mc:Fallback>
              </mc:AlternateContent>
            </w:r>
          </w:p>
          <w:p w14:paraId="3D2EACB6" w14:textId="3A836240" w:rsidR="005C5578" w:rsidRDefault="00B713DA" w:rsidP="001D5A58">
            <w:pPr>
              <w:rPr>
                <w:sz w:val="32"/>
                <w:szCs w:val="32"/>
              </w:rPr>
            </w:pPr>
            <w:r>
              <w:rPr>
                <w:noProof/>
                <w:sz w:val="32"/>
                <w:szCs w:val="32"/>
              </w:rPr>
              <mc:AlternateContent>
                <mc:Choice Requires="wpg">
                  <w:drawing>
                    <wp:anchor distT="0" distB="0" distL="114300" distR="114300" simplePos="0" relativeHeight="251684864" behindDoc="0" locked="0" layoutInCell="1" allowOverlap="1" wp14:anchorId="48559508" wp14:editId="0C300E2F">
                      <wp:simplePos x="0" y="0"/>
                      <wp:positionH relativeFrom="column">
                        <wp:posOffset>3788668</wp:posOffset>
                      </wp:positionH>
                      <wp:positionV relativeFrom="paragraph">
                        <wp:posOffset>127258</wp:posOffset>
                      </wp:positionV>
                      <wp:extent cx="1179830" cy="432435"/>
                      <wp:effectExtent l="0" t="0" r="20320" b="24765"/>
                      <wp:wrapNone/>
                      <wp:docPr id="27" name="Group 27"/>
                      <wp:cNvGraphicFramePr/>
                      <a:graphic xmlns:a="http://schemas.openxmlformats.org/drawingml/2006/main">
                        <a:graphicData uri="http://schemas.microsoft.com/office/word/2010/wordprocessingGroup">
                          <wpg:wgp>
                            <wpg:cNvGrpSpPr/>
                            <wpg:grpSpPr>
                              <a:xfrm>
                                <a:off x="0" y="0"/>
                                <a:ext cx="1179830" cy="432435"/>
                                <a:chOff x="0" y="0"/>
                                <a:chExt cx="1179830" cy="432435"/>
                              </a:xfrm>
                            </wpg:grpSpPr>
                            <wps:wsp>
                              <wps:cNvPr id="25" name="Rectangle 25"/>
                              <wps:cNvSpPr/>
                              <wps:spPr>
                                <a:xfrm>
                                  <a:off x="0" y="0"/>
                                  <a:ext cx="1179830" cy="4324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 name="Picture 2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37070" y="30892"/>
                                  <a:ext cx="335915" cy="384175"/>
                                </a:xfrm>
                                <a:prstGeom prst="rect">
                                  <a:avLst/>
                                </a:prstGeom>
                              </pic:spPr>
                            </pic:pic>
                            <wps:wsp>
                              <wps:cNvPr id="26" name="Text Box 2"/>
                              <wps:cNvSpPr txBox="1">
                                <a:spLocks noChangeArrowheads="1"/>
                              </wps:cNvSpPr>
                              <wps:spPr bwMode="auto">
                                <a:xfrm>
                                  <a:off x="358345" y="105033"/>
                                  <a:ext cx="747395" cy="234315"/>
                                </a:xfrm>
                                <a:prstGeom prst="rect">
                                  <a:avLst/>
                                </a:prstGeom>
                                <a:solidFill>
                                  <a:srgbClr val="FFFFFF"/>
                                </a:solidFill>
                                <a:ln w="9525">
                                  <a:noFill/>
                                  <a:miter lim="800000"/>
                                  <a:headEnd/>
                                  <a:tailEnd/>
                                </a:ln>
                              </wps:spPr>
                              <wps:txbx>
                                <w:txbxContent>
                                  <w:p w14:paraId="0CF88AA2" w14:textId="223499A5" w:rsidR="00B713DA" w:rsidRDefault="00B713DA">
                                    <w:r>
                                      <w:t>Database</w:t>
                                    </w:r>
                                  </w:p>
                                </w:txbxContent>
                              </wps:txbx>
                              <wps:bodyPr rot="0" vert="horz" wrap="square" lIns="91440" tIns="45720" rIns="91440" bIns="45720" anchor="t" anchorCtr="0">
                                <a:noAutofit/>
                              </wps:bodyPr>
                            </wps:wsp>
                          </wpg:wgp>
                        </a:graphicData>
                      </a:graphic>
                    </wp:anchor>
                  </w:drawing>
                </mc:Choice>
                <mc:Fallback>
                  <w:pict>
                    <v:group w14:anchorId="48559508" id="Group 27" o:spid="_x0000_s1040" style="position:absolute;margin-left:298.3pt;margin-top:10pt;width:92.9pt;height:34.05pt;z-index:251684864" coordsize="11798,4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">
                      <v:rect id="Rectangle 25" o:spid="_x0000_s1041" style="position:absolute;width:11798;height:4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" fillcolor="white [3212]" strokecolor="#1f3763 [1604]" strokeweight="1pt"/>
                      <v:shape id="Picture 24" o:spid="_x0000_s1042" type="#_x0000_t75" style="position:absolute;left:370;top:308;width:3359;height:3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">
                        <v:imagedata r:id="rId10" o:title=""/>
                      </v:shape>
                      <v:shape id="_x0000_s1043" type="#_x0000_t202" style="position:absolute;left:3583;top:1050;width:7474;height:2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0CF88AA2" w14:textId="223499A5" w:rsidR="00B713DA" w:rsidRDefault="00B713DA">
                              <w:r>
                                <w:t>Database</w:t>
                              </w:r>
                            </w:p>
                          </w:txbxContent>
                        </v:textbox>
                      </v:shape>
                    </v:group>
                  </w:pict>
                </mc:Fallback>
              </mc:AlternateContent>
            </w:r>
          </w:p>
          <w:p w14:paraId="42A4A5D9" w14:textId="4D154A52" w:rsidR="005C5578" w:rsidRDefault="009F547D" w:rsidP="001D5A58">
            <w:pPr>
              <w:rPr>
                <w:sz w:val="32"/>
                <w:szCs w:val="32"/>
              </w:rPr>
            </w:pPr>
            <w:r>
              <w:rPr>
                <w:noProof/>
                <w:sz w:val="32"/>
                <w:szCs w:val="32"/>
              </w:rPr>
              <mc:AlternateContent>
                <mc:Choice Requires="wps">
                  <w:drawing>
                    <wp:anchor distT="0" distB="0" distL="114300" distR="114300" simplePos="0" relativeHeight="251706368" behindDoc="0" locked="0" layoutInCell="1" allowOverlap="1" wp14:anchorId="44D117FC" wp14:editId="114C6F23">
                      <wp:simplePos x="0" y="0"/>
                      <wp:positionH relativeFrom="column">
                        <wp:posOffset>558440</wp:posOffset>
                      </wp:positionH>
                      <wp:positionV relativeFrom="paragraph">
                        <wp:posOffset>114350</wp:posOffset>
                      </wp:positionV>
                      <wp:extent cx="18535" cy="1217141"/>
                      <wp:effectExtent l="76200" t="38100" r="57785" b="59690"/>
                      <wp:wrapNone/>
                      <wp:docPr id="206" name="Straight Arrow Connector 206"/>
                      <wp:cNvGraphicFramePr/>
                      <a:graphic xmlns:a="http://schemas.openxmlformats.org/drawingml/2006/main">
                        <a:graphicData uri="http://schemas.microsoft.com/office/word/2010/wordprocessingShape">
                          <wps:wsp>
                            <wps:cNvCnPr/>
                            <wps:spPr>
                              <a:xfrm flipH="1">
                                <a:off x="0" y="0"/>
                                <a:ext cx="18535" cy="1217141"/>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31DB800" id="_x0000_t32" coordsize="21600,21600" o:spt="32" o:oned="t" path="m,l21600,21600e" filled="f">
                      <v:path arrowok="t" fillok="f" o:connecttype="none"/>
                      <o:lock v:ext="edit" shapetype="t"/>
                    </v:shapetype>
                    <v:shape id="Straight Arrow Connector 206" o:spid="_x0000_s1026" type="#_x0000_t32" style="position:absolute;margin-left:43.95pt;margin-top:9pt;width:1.45pt;height:95.85pt;flip:x;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" strokecolor="#4472c4 [3204]" strokeweight=".5pt">
                      <v:stroke startarrow="block" endarrow="block" joinstyle="miter"/>
                    </v:shape>
                  </w:pict>
                </mc:Fallback>
              </mc:AlternateContent>
            </w:r>
            <w:r>
              <w:rPr>
                <w:noProof/>
                <w:sz w:val="32"/>
                <w:szCs w:val="32"/>
              </w:rPr>
              <mc:AlternateContent>
                <mc:Choice Requires="wps">
                  <w:drawing>
                    <wp:anchor distT="0" distB="0" distL="114300" distR="114300" simplePos="0" relativeHeight="251705344" behindDoc="0" locked="0" layoutInCell="1" allowOverlap="1" wp14:anchorId="6CE1169C" wp14:editId="035FABA1">
                      <wp:simplePos x="0" y="0"/>
                      <wp:positionH relativeFrom="column">
                        <wp:posOffset>1479018</wp:posOffset>
                      </wp:positionH>
                      <wp:positionV relativeFrom="paragraph">
                        <wp:posOffset>113528</wp:posOffset>
                      </wp:positionV>
                      <wp:extent cx="827903" cy="1014078"/>
                      <wp:effectExtent l="0" t="0" r="48895" b="53340"/>
                      <wp:wrapNone/>
                      <wp:docPr id="205" name="Straight Arrow Connector 205"/>
                      <wp:cNvGraphicFramePr/>
                      <a:graphic xmlns:a="http://schemas.openxmlformats.org/drawingml/2006/main">
                        <a:graphicData uri="http://schemas.microsoft.com/office/word/2010/wordprocessingShape">
                          <wps:wsp>
                            <wps:cNvCnPr/>
                            <wps:spPr>
                              <a:xfrm>
                                <a:off x="0" y="0"/>
                                <a:ext cx="827903" cy="10140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056FB7" id="Straight Arrow Connector 205" o:spid="_x0000_s1026" type="#_x0000_t32" style="position:absolute;margin-left:116.45pt;margin-top:8.95pt;width:65.2pt;height:79.8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" strokecolor="#4472c4 [3204]" strokeweight=".5pt">
                      <v:stroke endarrow="block" joinstyle="miter"/>
                    </v:shape>
                  </w:pict>
                </mc:Fallback>
              </mc:AlternateContent>
            </w:r>
          </w:p>
          <w:p w14:paraId="417B469B" w14:textId="507D6BC0" w:rsidR="005C5578" w:rsidRDefault="00A254CD" w:rsidP="001D5A58">
            <w:pPr>
              <w:rPr>
                <w:sz w:val="32"/>
                <w:szCs w:val="32"/>
              </w:rPr>
            </w:pPr>
            <w:r>
              <w:rPr>
                <w:noProof/>
                <w:sz w:val="32"/>
                <w:szCs w:val="32"/>
              </w:rPr>
              <mc:AlternateContent>
                <mc:Choice Requires="wps">
                  <w:drawing>
                    <wp:anchor distT="0" distB="0" distL="114300" distR="114300" simplePos="0" relativeHeight="251699200" behindDoc="0" locked="0" layoutInCell="1" allowOverlap="1" wp14:anchorId="769B90DE" wp14:editId="2DACBB5E">
                      <wp:simplePos x="0" y="0"/>
                      <wp:positionH relativeFrom="column">
                        <wp:posOffset>4599099</wp:posOffset>
                      </wp:positionH>
                      <wp:positionV relativeFrom="paragraph">
                        <wp:posOffset>64358</wp:posOffset>
                      </wp:positionV>
                      <wp:extent cx="6178" cy="1816495"/>
                      <wp:effectExtent l="76200" t="38100" r="70485" b="50800"/>
                      <wp:wrapNone/>
                      <wp:docPr id="199" name="Straight Arrow Connector 199"/>
                      <wp:cNvGraphicFramePr/>
                      <a:graphic xmlns:a="http://schemas.openxmlformats.org/drawingml/2006/main">
                        <a:graphicData uri="http://schemas.microsoft.com/office/word/2010/wordprocessingShape">
                          <wps:wsp>
                            <wps:cNvCnPr/>
                            <wps:spPr>
                              <a:xfrm flipH="1" flipV="1">
                                <a:off x="0" y="0"/>
                                <a:ext cx="6178" cy="181649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807CED" id="Straight Arrow Connector 199" o:spid="_x0000_s1026" type="#_x0000_t32" style="position:absolute;margin-left:362.15pt;margin-top:5.05pt;width:.5pt;height:143.05pt;flip:x y;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" strokecolor="#4472c4 [3204]" strokeweight=".5pt">
                      <v:stroke startarrow="block" endarrow="block" joinstyle="miter"/>
                    </v:shape>
                  </w:pict>
                </mc:Fallback>
              </mc:AlternateContent>
            </w:r>
          </w:p>
          <w:p w14:paraId="31507ACE" w14:textId="1ACC4DF2" w:rsidR="005C5578" w:rsidRPr="00D57812" w:rsidRDefault="005C5578" w:rsidP="001D5A58">
            <w:pPr>
              <w:rPr>
                <w:b/>
                <w:bCs/>
                <w:sz w:val="32"/>
                <w:szCs w:val="32"/>
              </w:rPr>
            </w:pPr>
          </w:p>
          <w:p w14:paraId="77840A26" w14:textId="6A39FC02" w:rsidR="005C5578" w:rsidRDefault="005C5578" w:rsidP="001D5A58">
            <w:pPr>
              <w:rPr>
                <w:sz w:val="32"/>
                <w:szCs w:val="32"/>
              </w:rPr>
            </w:pPr>
          </w:p>
          <w:p w14:paraId="1F86416D" w14:textId="12D49A02" w:rsidR="005C5578" w:rsidRDefault="00B1334B" w:rsidP="001D5A58">
            <w:pPr>
              <w:rPr>
                <w:sz w:val="32"/>
                <w:szCs w:val="32"/>
              </w:rPr>
            </w:pPr>
            <w:r>
              <w:rPr>
                <w:noProof/>
                <w:sz w:val="32"/>
                <w:szCs w:val="32"/>
              </w:rPr>
              <mc:AlternateContent>
                <mc:Choice Requires="wpg">
                  <w:drawing>
                    <wp:anchor distT="0" distB="0" distL="114300" distR="114300" simplePos="0" relativeHeight="251678720" behindDoc="0" locked="0" layoutInCell="1" allowOverlap="1" wp14:anchorId="43E0EA9F" wp14:editId="074F0C5D">
                      <wp:simplePos x="0" y="0"/>
                      <wp:positionH relativeFrom="column">
                        <wp:posOffset>2303145</wp:posOffset>
                      </wp:positionH>
                      <wp:positionV relativeFrom="paragraph">
                        <wp:posOffset>143170</wp:posOffset>
                      </wp:positionV>
                      <wp:extent cx="1408430" cy="666750"/>
                      <wp:effectExtent l="0" t="0" r="20320" b="19050"/>
                      <wp:wrapThrough wrapText="bothSides">
                        <wp:wrapPolygon edited="0">
                          <wp:start x="0" y="0"/>
                          <wp:lineTo x="0" y="21600"/>
                          <wp:lineTo x="21619" y="21600"/>
                          <wp:lineTo x="21619" y="0"/>
                          <wp:lineTo x="0" y="0"/>
                        </wp:wrapPolygon>
                      </wp:wrapThrough>
                      <wp:docPr id="23" name="Group 23"/>
                      <wp:cNvGraphicFramePr/>
                      <a:graphic xmlns:a="http://schemas.openxmlformats.org/drawingml/2006/main">
                        <a:graphicData uri="http://schemas.microsoft.com/office/word/2010/wordprocessingGroup">
                          <wpg:wgp>
                            <wpg:cNvGrpSpPr/>
                            <wpg:grpSpPr>
                              <a:xfrm>
                                <a:off x="0" y="0"/>
                                <a:ext cx="1408430" cy="666750"/>
                                <a:chOff x="0" y="18535"/>
                                <a:chExt cx="1408670" cy="667264"/>
                              </a:xfrm>
                            </wpg:grpSpPr>
                            <wps:wsp>
                              <wps:cNvPr id="20" name="Rectangle 20"/>
                              <wps:cNvSpPr/>
                              <wps:spPr>
                                <a:xfrm>
                                  <a:off x="0" y="18535"/>
                                  <a:ext cx="1408670" cy="667264"/>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 name="Picture 19"/>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43249" y="105032"/>
                                  <a:ext cx="388620" cy="477520"/>
                                </a:xfrm>
                                <a:prstGeom prst="rect">
                                  <a:avLst/>
                                </a:prstGeom>
                              </pic:spPr>
                            </pic:pic>
                            <wps:wsp>
                              <wps:cNvPr id="21" name="Text Box 2"/>
                              <wps:cNvSpPr txBox="1">
                                <a:spLocks noChangeArrowheads="1"/>
                              </wps:cNvSpPr>
                              <wps:spPr bwMode="auto">
                                <a:xfrm>
                                  <a:off x="389238" y="185352"/>
                                  <a:ext cx="963295" cy="296545"/>
                                </a:xfrm>
                                <a:prstGeom prst="rect">
                                  <a:avLst/>
                                </a:prstGeom>
                                <a:solidFill>
                                  <a:srgbClr val="FFFFFF"/>
                                </a:solidFill>
                                <a:ln w="9525">
                                  <a:noFill/>
                                  <a:miter lim="800000"/>
                                  <a:headEnd/>
                                  <a:tailEnd/>
                                </a:ln>
                              </wps:spPr>
                              <wps:txbx>
                                <w:txbxContent>
                                  <w:p w14:paraId="233090C5" w14:textId="461CBE92" w:rsidR="0050509B" w:rsidRDefault="0050509B">
                                    <w:r>
                                      <w:t>RFID Scanner</w:t>
                                    </w:r>
                                  </w:p>
                                </w:txbxContent>
                              </wps:txbx>
                              <wps:bodyPr rot="0" vert="horz" wrap="square" lIns="91440" tIns="45720" rIns="91440" bIns="45720" anchor="t" anchorCtr="0">
                                <a:noAutofit/>
                              </wps:bodyPr>
                            </wps:wsp>
                          </wpg:wgp>
                        </a:graphicData>
                      </a:graphic>
                    </wp:anchor>
                  </w:drawing>
                </mc:Choice>
                <mc:Fallback>
                  <w:pict>
                    <v:group w14:anchorId="43E0EA9F" id="Group 23" o:spid="_x0000_s1044" style="position:absolute;margin-left:181.35pt;margin-top:11.25pt;width:110.9pt;height:52.5pt;z-index:251678720" coordorigin=",185" coordsize="14086,66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">
                      <v:rect id="Rectangle 20" o:spid="_x0000_s1045" style="position:absolute;top:185;width:14086;height:6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" fillcolor="white [3212]" strokecolor="#1f3763 [1604]" strokeweight="1pt"/>
                      <v:shape id="Picture 19" o:spid="_x0000_s1046" type="#_x0000_t75" style="position:absolute;left:432;top:1050;width:3886;height:4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">
                        <v:imagedata r:id="rId12" o:title=""/>
                      </v:shape>
                      <v:shape id="_x0000_s1047" type="#_x0000_t202" style="position:absolute;left:3892;top:1853;width:9633;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233090C5" w14:textId="461CBE92" w:rsidR="0050509B" w:rsidRDefault="0050509B">
                              <w:r>
                                <w:t>RFID Scanner</w:t>
                              </w:r>
                            </w:p>
                          </w:txbxContent>
                        </v:textbox>
                      </v:shape>
                      <w10:wrap type="through"/>
                    </v:group>
                  </w:pict>
                </mc:Fallback>
              </mc:AlternateContent>
            </w:r>
          </w:p>
          <w:p w14:paraId="7C88C28B" w14:textId="007259C9" w:rsidR="005C5578" w:rsidRDefault="00BA2630" w:rsidP="001D5A58">
            <w:pPr>
              <w:rPr>
                <w:sz w:val="32"/>
                <w:szCs w:val="32"/>
              </w:rPr>
            </w:pPr>
            <w:r>
              <w:rPr>
                <w:noProof/>
                <w:sz w:val="32"/>
                <w:szCs w:val="32"/>
              </w:rPr>
              <mc:AlternateContent>
                <mc:Choice Requires="wps">
                  <w:drawing>
                    <wp:anchor distT="0" distB="0" distL="114300" distR="114300" simplePos="0" relativeHeight="251653119" behindDoc="0" locked="0" layoutInCell="1" allowOverlap="1" wp14:anchorId="6B0851E4" wp14:editId="0519A3F8">
                      <wp:simplePos x="0" y="0"/>
                      <wp:positionH relativeFrom="column">
                        <wp:posOffset>280035</wp:posOffset>
                      </wp:positionH>
                      <wp:positionV relativeFrom="paragraph">
                        <wp:posOffset>97155</wp:posOffset>
                      </wp:positionV>
                      <wp:extent cx="1179830" cy="561975"/>
                      <wp:effectExtent l="0" t="0" r="20320" b="28575"/>
                      <wp:wrapThrough wrapText="bothSides">
                        <wp:wrapPolygon edited="0">
                          <wp:start x="0" y="0"/>
                          <wp:lineTo x="0" y="21966"/>
                          <wp:lineTo x="21623" y="21966"/>
                          <wp:lineTo x="21623" y="0"/>
                          <wp:lineTo x="0" y="0"/>
                        </wp:wrapPolygon>
                      </wp:wrapThrough>
                      <wp:docPr id="197" name="Rectangle 197"/>
                      <wp:cNvGraphicFramePr/>
                      <a:graphic xmlns:a="http://schemas.openxmlformats.org/drawingml/2006/main">
                        <a:graphicData uri="http://schemas.microsoft.com/office/word/2010/wordprocessingShape">
                          <wps:wsp>
                            <wps:cNvSpPr/>
                            <wps:spPr>
                              <a:xfrm>
                                <a:off x="0" y="0"/>
                                <a:ext cx="1179830" cy="5619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ECC82A" id="Rectangle 197" o:spid="_x0000_s1026" style="position:absolute;margin-left:22.05pt;margin-top:7.65pt;width:92.9pt;height:44.25pt;z-index:2516531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" fillcolor="white [3212]" strokecolor="#1f3763 [1604]" strokeweight="1pt">
                      <w10:wrap type="through"/>
                    </v:rect>
                  </w:pict>
                </mc:Fallback>
              </mc:AlternateContent>
            </w:r>
            <w:r w:rsidRPr="00BA2630">
              <w:rPr>
                <w:noProof/>
                <w:sz w:val="32"/>
                <w:szCs w:val="32"/>
              </w:rPr>
              <mc:AlternateContent>
                <mc:Choice Requires="wps">
                  <w:drawing>
                    <wp:anchor distT="45720" distB="45720" distL="114300" distR="114300" simplePos="0" relativeHeight="251698176" behindDoc="0" locked="0" layoutInCell="1" allowOverlap="1" wp14:anchorId="629917BF" wp14:editId="3D1BE9C2">
                      <wp:simplePos x="0" y="0"/>
                      <wp:positionH relativeFrom="column">
                        <wp:posOffset>817382</wp:posOffset>
                      </wp:positionH>
                      <wp:positionV relativeFrom="paragraph">
                        <wp:posOffset>233233</wp:posOffset>
                      </wp:positionV>
                      <wp:extent cx="605155" cy="278765"/>
                      <wp:effectExtent l="0" t="0" r="4445" b="6985"/>
                      <wp:wrapThrough wrapText="bothSides">
                        <wp:wrapPolygon edited="0">
                          <wp:start x="0" y="0"/>
                          <wp:lineTo x="0" y="20665"/>
                          <wp:lineTo x="21079" y="20665"/>
                          <wp:lineTo x="21079" y="0"/>
                          <wp:lineTo x="0" y="0"/>
                        </wp:wrapPolygon>
                      </wp:wrapThrough>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155" cy="278765"/>
                              </a:xfrm>
                              <a:prstGeom prst="rect">
                                <a:avLst/>
                              </a:prstGeom>
                              <a:solidFill>
                                <a:srgbClr val="FFFFFF"/>
                              </a:solidFill>
                              <a:ln w="9525">
                                <a:noFill/>
                                <a:miter lim="800000"/>
                                <a:headEnd/>
                                <a:tailEnd/>
                              </a:ln>
                            </wps:spPr>
                            <wps:txbx>
                              <w:txbxContent>
                                <w:p w14:paraId="463F4D34" w14:textId="30889B9C" w:rsidR="00BA2630" w:rsidRDefault="00BA2630">
                                  <w:r>
                                    <w:t>Lapto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917BF" id="_x0000_s1048" type="#_x0000_t202" style="position:absolute;margin-left:64.35pt;margin-top:18.35pt;width:47.65pt;height:21.9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" stroked="f">
                      <v:textbox>
                        <w:txbxContent>
                          <w:p w14:paraId="463F4D34" w14:textId="30889B9C" w:rsidR="00BA2630" w:rsidRDefault="00BA2630">
                            <w:r>
                              <w:t>Laptop</w:t>
                            </w:r>
                          </w:p>
                        </w:txbxContent>
                      </v:textbox>
                      <w10:wrap type="through"/>
                    </v:shape>
                  </w:pict>
                </mc:Fallback>
              </mc:AlternateContent>
            </w:r>
            <w:r>
              <w:rPr>
                <w:noProof/>
                <w:sz w:val="32"/>
                <w:szCs w:val="32"/>
              </w:rPr>
              <w:drawing>
                <wp:anchor distT="0" distB="0" distL="114300" distR="114300" simplePos="0" relativeHeight="251696128" behindDoc="1" locked="0" layoutInCell="1" allowOverlap="1" wp14:anchorId="12D0231A" wp14:editId="72E384F3">
                  <wp:simplePos x="0" y="0"/>
                  <wp:positionH relativeFrom="column">
                    <wp:posOffset>317294</wp:posOffset>
                  </wp:positionH>
                  <wp:positionV relativeFrom="paragraph">
                    <wp:posOffset>152486</wp:posOffset>
                  </wp:positionV>
                  <wp:extent cx="475615" cy="485775"/>
                  <wp:effectExtent l="0" t="0" r="635" b="9525"/>
                  <wp:wrapThrough wrapText="bothSides">
                    <wp:wrapPolygon edited="0">
                      <wp:start x="0" y="0"/>
                      <wp:lineTo x="0" y="21176"/>
                      <wp:lineTo x="20764" y="21176"/>
                      <wp:lineTo x="20764" y="0"/>
                      <wp:lineTo x="0" y="0"/>
                    </wp:wrapPolygon>
                  </wp:wrapThrough>
                  <wp:docPr id="196" name="Picture 196" descr="A picture containing gam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laptop-icon-png-transparent-11553368414dlflmgcul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5615" cy="485775"/>
                          </a:xfrm>
                          <a:prstGeom prst="rect">
                            <a:avLst/>
                          </a:prstGeom>
                        </pic:spPr>
                      </pic:pic>
                    </a:graphicData>
                  </a:graphic>
                  <wp14:sizeRelH relativeFrom="margin">
                    <wp14:pctWidth>0</wp14:pctWidth>
                  </wp14:sizeRelH>
                  <wp14:sizeRelV relativeFrom="margin">
                    <wp14:pctHeight>0</wp14:pctHeight>
                  </wp14:sizeRelV>
                </wp:anchor>
              </w:drawing>
            </w:r>
          </w:p>
          <w:p w14:paraId="259C476F" w14:textId="7A808A01" w:rsidR="005C5578" w:rsidRDefault="005C5578" w:rsidP="001D5A58">
            <w:pPr>
              <w:rPr>
                <w:sz w:val="32"/>
                <w:szCs w:val="32"/>
              </w:rPr>
            </w:pPr>
          </w:p>
          <w:p w14:paraId="776D2764" w14:textId="6DED53D4" w:rsidR="005C5578" w:rsidRDefault="009F547D" w:rsidP="00817805">
            <w:pPr>
              <w:tabs>
                <w:tab w:val="left" w:pos="5254"/>
              </w:tabs>
              <w:rPr>
                <w:sz w:val="32"/>
                <w:szCs w:val="32"/>
              </w:rPr>
            </w:pPr>
            <w:r>
              <w:rPr>
                <w:noProof/>
                <w:sz w:val="32"/>
                <w:szCs w:val="32"/>
              </w:rPr>
              <mc:AlternateContent>
                <mc:Choice Requires="wps">
                  <w:drawing>
                    <wp:anchor distT="0" distB="0" distL="114300" distR="114300" simplePos="0" relativeHeight="251704320" behindDoc="0" locked="0" layoutInCell="1" allowOverlap="1" wp14:anchorId="44B5E8B2" wp14:editId="165D2614">
                      <wp:simplePos x="0" y="0"/>
                      <wp:positionH relativeFrom="column">
                        <wp:posOffset>947677</wp:posOffset>
                      </wp:positionH>
                      <wp:positionV relativeFrom="paragraph">
                        <wp:posOffset>163555</wp:posOffset>
                      </wp:positionV>
                      <wp:extent cx="383060" cy="908479"/>
                      <wp:effectExtent l="38100" t="38100" r="36195" b="25400"/>
                      <wp:wrapNone/>
                      <wp:docPr id="204" name="Straight Arrow Connector 204"/>
                      <wp:cNvGraphicFramePr/>
                      <a:graphic xmlns:a="http://schemas.openxmlformats.org/drawingml/2006/main">
                        <a:graphicData uri="http://schemas.microsoft.com/office/word/2010/wordprocessingShape">
                          <wps:wsp>
                            <wps:cNvCnPr/>
                            <wps:spPr>
                              <a:xfrm flipH="1" flipV="1">
                                <a:off x="0" y="0"/>
                                <a:ext cx="383060" cy="90847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53394E" id="Straight Arrow Connector 204" o:spid="_x0000_s1026" type="#_x0000_t32" style="position:absolute;margin-left:74.6pt;margin-top:12.9pt;width:30.15pt;height:71.55pt;flip:x y;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" strokecolor="#4472c4 [3204]" strokeweight=".5pt">
                      <v:stroke endarrow="block" joinstyle="miter"/>
                    </v:shape>
                  </w:pict>
                </mc:Fallback>
              </mc:AlternateContent>
            </w:r>
            <w:r w:rsidR="00A254CD">
              <w:rPr>
                <w:noProof/>
                <w:sz w:val="32"/>
                <w:szCs w:val="32"/>
              </w:rPr>
              <mc:AlternateContent>
                <mc:Choice Requires="wps">
                  <w:drawing>
                    <wp:anchor distT="0" distB="0" distL="114300" distR="114300" simplePos="0" relativeHeight="251701248" behindDoc="0" locked="0" layoutInCell="1" allowOverlap="1" wp14:anchorId="62EF1AD3" wp14:editId="2D0193AF">
                      <wp:simplePos x="0" y="0"/>
                      <wp:positionH relativeFrom="column">
                        <wp:posOffset>3715351</wp:posOffset>
                      </wp:positionH>
                      <wp:positionV relativeFrom="paragraph">
                        <wp:posOffset>64959</wp:posOffset>
                      </wp:positionV>
                      <wp:extent cx="432725" cy="328140"/>
                      <wp:effectExtent l="0" t="0" r="62865" b="53340"/>
                      <wp:wrapNone/>
                      <wp:docPr id="201" name="Straight Arrow Connector 201"/>
                      <wp:cNvGraphicFramePr/>
                      <a:graphic xmlns:a="http://schemas.openxmlformats.org/drawingml/2006/main">
                        <a:graphicData uri="http://schemas.microsoft.com/office/word/2010/wordprocessingShape">
                          <wps:wsp>
                            <wps:cNvCnPr/>
                            <wps:spPr>
                              <a:xfrm>
                                <a:off x="0" y="0"/>
                                <a:ext cx="432725" cy="32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86FF08" id="Straight Arrow Connector 201" o:spid="_x0000_s1026" type="#_x0000_t32" style="position:absolute;margin-left:292.55pt;margin-top:5.1pt;width:34.05pt;height:25.8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" strokecolor="#4472c4 [3204]" strokeweight=".5pt">
                      <v:stroke endarrow="block" joinstyle="miter"/>
                    </v:shape>
                  </w:pict>
                </mc:Fallback>
              </mc:AlternateContent>
            </w:r>
            <w:r w:rsidR="00817805">
              <w:rPr>
                <w:sz w:val="32"/>
                <w:szCs w:val="32"/>
              </w:rPr>
              <w:tab/>
            </w:r>
          </w:p>
          <w:p w14:paraId="318D1EC4" w14:textId="34807834" w:rsidR="005C5578" w:rsidRDefault="00B1334B" w:rsidP="001D5A58">
            <w:pPr>
              <w:rPr>
                <w:sz w:val="32"/>
                <w:szCs w:val="32"/>
              </w:rPr>
            </w:pPr>
            <w:r>
              <w:rPr>
                <w:noProof/>
                <w:sz w:val="32"/>
                <w:szCs w:val="32"/>
              </w:rPr>
              <mc:AlternateContent>
                <mc:Choice Requires="wpg">
                  <w:drawing>
                    <wp:anchor distT="0" distB="0" distL="114300" distR="114300" simplePos="0" relativeHeight="251672576" behindDoc="0" locked="0" layoutInCell="1" allowOverlap="1" wp14:anchorId="318744EB" wp14:editId="230F3C5D">
                      <wp:simplePos x="0" y="0"/>
                      <wp:positionH relativeFrom="column">
                        <wp:posOffset>4161343</wp:posOffset>
                      </wp:positionH>
                      <wp:positionV relativeFrom="paragraph">
                        <wp:posOffset>142154</wp:posOffset>
                      </wp:positionV>
                      <wp:extent cx="963295" cy="790575"/>
                      <wp:effectExtent l="0" t="0" r="27305" b="28575"/>
                      <wp:wrapThrough wrapText="bothSides">
                        <wp:wrapPolygon edited="0">
                          <wp:start x="0" y="0"/>
                          <wp:lineTo x="0" y="21860"/>
                          <wp:lineTo x="21785" y="21860"/>
                          <wp:lineTo x="21785" y="0"/>
                          <wp:lineTo x="0" y="0"/>
                        </wp:wrapPolygon>
                      </wp:wrapThrough>
                      <wp:docPr id="22" name="Group 22"/>
                      <wp:cNvGraphicFramePr/>
                      <a:graphic xmlns:a="http://schemas.openxmlformats.org/drawingml/2006/main">
                        <a:graphicData uri="http://schemas.microsoft.com/office/word/2010/wordprocessingGroup">
                          <wpg:wgp>
                            <wpg:cNvGrpSpPr/>
                            <wpg:grpSpPr>
                              <a:xfrm>
                                <a:off x="0" y="0"/>
                                <a:ext cx="963295" cy="790575"/>
                                <a:chOff x="0" y="0"/>
                                <a:chExt cx="963707" cy="790592"/>
                              </a:xfrm>
                            </wpg:grpSpPr>
                            <wps:wsp>
                              <wps:cNvPr id="4" name="Rectangle 4"/>
                              <wps:cNvSpPr/>
                              <wps:spPr>
                                <a:xfrm>
                                  <a:off x="0" y="0"/>
                                  <a:ext cx="963707" cy="79059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37070" y="49427"/>
                                  <a:ext cx="866140" cy="522605"/>
                                </a:xfrm>
                                <a:prstGeom prst="rect">
                                  <a:avLst/>
                                </a:prstGeom>
                              </pic:spPr>
                            </pic:pic>
                            <wps:wsp>
                              <wps:cNvPr id="15" name="Text Box 2"/>
                              <wps:cNvSpPr txBox="1">
                                <a:spLocks noChangeArrowheads="1"/>
                              </wps:cNvSpPr>
                              <wps:spPr bwMode="auto">
                                <a:xfrm>
                                  <a:off x="160638" y="525162"/>
                                  <a:ext cx="593090" cy="240665"/>
                                </a:xfrm>
                                <a:prstGeom prst="rect">
                                  <a:avLst/>
                                </a:prstGeom>
                                <a:solidFill>
                                  <a:srgbClr val="FFFFFF"/>
                                </a:solidFill>
                                <a:ln w="9525">
                                  <a:noFill/>
                                  <a:miter lim="800000"/>
                                  <a:headEnd/>
                                  <a:tailEnd/>
                                </a:ln>
                              </wps:spPr>
                              <wps:txbx>
                                <w:txbxContent>
                                  <w:p w14:paraId="24A84714" w14:textId="3B712C01" w:rsidR="00817805" w:rsidRDefault="00817805">
                                    <w:r>
                                      <w:t>ESP 32</w:t>
                                    </w:r>
                                  </w:p>
                                </w:txbxContent>
                              </wps:txbx>
                              <wps:bodyPr rot="0" vert="horz" wrap="square" lIns="91440" tIns="45720" rIns="91440" bIns="45720" anchor="t" anchorCtr="0">
                                <a:noAutofit/>
                              </wps:bodyPr>
                            </wps:wsp>
                          </wpg:wgp>
                        </a:graphicData>
                      </a:graphic>
                    </wp:anchor>
                  </w:drawing>
                </mc:Choice>
                <mc:Fallback>
                  <w:pict>
                    <v:group w14:anchorId="318744EB" id="Group 22" o:spid="_x0000_s1049" style="position:absolute;margin-left:327.65pt;margin-top:11.2pt;width:75.85pt;height:62.25pt;z-index:251672576" coordsize="9637,79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">
                      <v:rect id="Rectangle 4" o:spid="_x0000_s1050" style="position:absolute;width:9637;height:7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" filled="f" strokecolor="#1f3763 [1604]" strokeweight="1pt"/>
                      <v:shape id="Picture 10" o:spid="_x0000_s1051" type="#_x0000_t75" style="position:absolute;left:370;top:494;width:8662;height:5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">
                        <v:imagedata r:id="rId15" o:title=""/>
                      </v:shape>
                      <v:shape id="_x0000_s1052" type="#_x0000_t202" style="position:absolute;left:1606;top:5251;width:5931;height:2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stroked="f">
                        <v:textbox>
                          <w:txbxContent>
                            <w:p w14:paraId="24A84714" w14:textId="3B712C01" w:rsidR="00817805" w:rsidRDefault="00817805">
                              <w:r>
                                <w:t>ESP 32</w:t>
                              </w:r>
                            </w:p>
                          </w:txbxContent>
                        </v:textbox>
                      </v:shape>
                      <w10:wrap type="through"/>
                    </v:group>
                  </w:pict>
                </mc:Fallback>
              </mc:AlternateContent>
            </w:r>
          </w:p>
          <w:p w14:paraId="0DE20D5D" w14:textId="59BCC7C0" w:rsidR="005C5578" w:rsidRDefault="005C5578" w:rsidP="001D5A58">
            <w:pPr>
              <w:rPr>
                <w:sz w:val="32"/>
                <w:szCs w:val="32"/>
              </w:rPr>
            </w:pPr>
          </w:p>
          <w:p w14:paraId="34275931" w14:textId="119CC105" w:rsidR="005C5578" w:rsidRDefault="005C5578" w:rsidP="001D5A58">
            <w:pPr>
              <w:rPr>
                <w:sz w:val="32"/>
                <w:szCs w:val="32"/>
              </w:rPr>
            </w:pPr>
          </w:p>
          <w:p w14:paraId="64956D50" w14:textId="7C6C559A" w:rsidR="005C5578" w:rsidRDefault="009F547D" w:rsidP="001D5A58">
            <w:pPr>
              <w:rPr>
                <w:sz w:val="32"/>
                <w:szCs w:val="32"/>
              </w:rPr>
            </w:pPr>
            <w:r>
              <w:rPr>
                <w:noProof/>
                <w:sz w:val="32"/>
                <w:szCs w:val="32"/>
              </w:rPr>
              <mc:AlternateContent>
                <mc:Choice Requires="wps">
                  <w:drawing>
                    <wp:anchor distT="0" distB="0" distL="114300" distR="114300" simplePos="0" relativeHeight="251703296" behindDoc="0" locked="0" layoutInCell="1" allowOverlap="1" wp14:anchorId="631CFEE3" wp14:editId="7395A263">
                      <wp:simplePos x="0" y="0"/>
                      <wp:positionH relativeFrom="column">
                        <wp:posOffset>2553747</wp:posOffset>
                      </wp:positionH>
                      <wp:positionV relativeFrom="paragraph">
                        <wp:posOffset>191118</wp:posOffset>
                      </wp:positionV>
                      <wp:extent cx="1606687" cy="142360"/>
                      <wp:effectExtent l="38100" t="0" r="12700" b="86360"/>
                      <wp:wrapNone/>
                      <wp:docPr id="203" name="Straight Arrow Connector 203"/>
                      <wp:cNvGraphicFramePr/>
                      <a:graphic xmlns:a="http://schemas.openxmlformats.org/drawingml/2006/main">
                        <a:graphicData uri="http://schemas.microsoft.com/office/word/2010/wordprocessingShape">
                          <wps:wsp>
                            <wps:cNvCnPr/>
                            <wps:spPr>
                              <a:xfrm flipH="1">
                                <a:off x="0" y="0"/>
                                <a:ext cx="1606687" cy="1423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5A5DE1" id="Straight Arrow Connector 203" o:spid="_x0000_s1026" type="#_x0000_t32" style="position:absolute;margin-left:201.1pt;margin-top:15.05pt;width:126.5pt;height:11.2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" strokecolor="#4472c4 [3204]" strokeweight=".5pt">
                      <v:stroke endarrow="block" joinstyle="miter"/>
                    </v:shape>
                  </w:pict>
                </mc:Fallback>
              </mc:AlternateContent>
            </w:r>
            <w:r w:rsidR="00B1334B">
              <w:rPr>
                <w:noProof/>
                <w:sz w:val="32"/>
                <w:szCs w:val="32"/>
              </w:rPr>
              <mc:AlternateContent>
                <mc:Choice Requires="wpg">
                  <w:drawing>
                    <wp:anchor distT="0" distB="0" distL="114300" distR="114300" simplePos="0" relativeHeight="251688960" behindDoc="0" locked="0" layoutInCell="1" allowOverlap="1" wp14:anchorId="57E38032" wp14:editId="4B4ACD93">
                      <wp:simplePos x="0" y="0"/>
                      <wp:positionH relativeFrom="column">
                        <wp:posOffset>872088</wp:posOffset>
                      </wp:positionH>
                      <wp:positionV relativeFrom="paragraph">
                        <wp:posOffset>91234</wp:posOffset>
                      </wp:positionV>
                      <wp:extent cx="1680519" cy="475735"/>
                      <wp:effectExtent l="0" t="0" r="15240" b="19685"/>
                      <wp:wrapNone/>
                      <wp:docPr id="31" name="Group 31"/>
                      <wp:cNvGraphicFramePr/>
                      <a:graphic xmlns:a="http://schemas.openxmlformats.org/drawingml/2006/main">
                        <a:graphicData uri="http://schemas.microsoft.com/office/word/2010/wordprocessingGroup">
                          <wpg:wgp>
                            <wpg:cNvGrpSpPr/>
                            <wpg:grpSpPr>
                              <a:xfrm>
                                <a:off x="0" y="0"/>
                                <a:ext cx="1680519" cy="475735"/>
                                <a:chOff x="0" y="0"/>
                                <a:chExt cx="1680519" cy="475735"/>
                              </a:xfrm>
                            </wpg:grpSpPr>
                            <wps:wsp>
                              <wps:cNvPr id="29" name="Rectangle 29"/>
                              <wps:cNvSpPr/>
                              <wps:spPr>
                                <a:xfrm>
                                  <a:off x="0" y="0"/>
                                  <a:ext cx="1680519" cy="4757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8" name="Picture 2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7070" y="49427"/>
                                  <a:ext cx="611505" cy="390525"/>
                                </a:xfrm>
                                <a:prstGeom prst="rect">
                                  <a:avLst/>
                                </a:prstGeom>
                              </pic:spPr>
                            </pic:pic>
                            <wps:wsp>
                              <wps:cNvPr id="30" name="Text Box 2"/>
                              <wps:cNvSpPr txBox="1">
                                <a:spLocks noChangeArrowheads="1"/>
                              </wps:cNvSpPr>
                              <wps:spPr bwMode="auto">
                                <a:xfrm>
                                  <a:off x="685800" y="135924"/>
                                  <a:ext cx="981710" cy="259080"/>
                                </a:xfrm>
                                <a:prstGeom prst="rect">
                                  <a:avLst/>
                                </a:prstGeom>
                                <a:solidFill>
                                  <a:srgbClr val="FFFFFF"/>
                                </a:solidFill>
                                <a:ln w="9525">
                                  <a:noFill/>
                                  <a:miter lim="800000"/>
                                  <a:headEnd/>
                                  <a:tailEnd/>
                                </a:ln>
                              </wps:spPr>
                              <wps:txbx>
                                <w:txbxContent>
                                  <w:p w14:paraId="0612280B" w14:textId="060A0123" w:rsidR="00D57812" w:rsidRDefault="00D57812">
                                    <w:r>
                                      <w:t>Locking Mech</w:t>
                                    </w:r>
                                  </w:p>
                                </w:txbxContent>
                              </wps:txbx>
                              <wps:bodyPr rot="0" vert="horz" wrap="square" lIns="91440" tIns="45720" rIns="91440" bIns="45720" anchor="t" anchorCtr="0">
                                <a:noAutofit/>
                              </wps:bodyPr>
                            </wps:wsp>
                          </wpg:wgp>
                        </a:graphicData>
                      </a:graphic>
                    </wp:anchor>
                  </w:drawing>
                </mc:Choice>
                <mc:Fallback>
                  <w:pict>
                    <v:group w14:anchorId="57E38032" id="Group 31" o:spid="_x0000_s1053" style="position:absolute;margin-left:68.65pt;margin-top:7.2pt;width:132.3pt;height:37.45pt;z-index:251688960" coordsize="16805,47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">
                      <v:rect id="Rectangle 29" o:spid="_x0000_s1054" style="position:absolute;width:16805;height:47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" fillcolor="white [3212]" strokecolor="#1f3763 [1604]" strokeweight="1pt"/>
                      <v:shape id="Picture 28" o:spid="_x0000_s1055" type="#_x0000_t75" style="position:absolute;left:370;top:494;width:6115;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">
                        <v:imagedata r:id="rId17" o:title=""/>
                      </v:shape>
                      <v:shape id="_x0000_s1056" type="#_x0000_t202" style="position:absolute;left:6858;top:1359;width:9817;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" stroked="f">
                        <v:textbox>
                          <w:txbxContent>
                            <w:p w14:paraId="0612280B" w14:textId="060A0123" w:rsidR="00D57812" w:rsidRDefault="00D57812">
                              <w:r>
                                <w:t>Locking Mech</w:t>
                              </w:r>
                            </w:p>
                          </w:txbxContent>
                        </v:textbox>
                      </v:shape>
                    </v:group>
                  </w:pict>
                </mc:Fallback>
              </mc:AlternateContent>
            </w:r>
          </w:p>
          <w:p w14:paraId="538F7EF6" w14:textId="09BEAB6E" w:rsidR="005C5578" w:rsidRDefault="005C5578" w:rsidP="001D5A58">
            <w:pPr>
              <w:rPr>
                <w:sz w:val="32"/>
                <w:szCs w:val="32"/>
              </w:rPr>
            </w:pPr>
          </w:p>
          <w:p w14:paraId="43068898" w14:textId="7C531898" w:rsidR="005C5578" w:rsidRDefault="005C5578" w:rsidP="001D5A58">
            <w:pPr>
              <w:rPr>
                <w:sz w:val="32"/>
                <w:szCs w:val="32"/>
              </w:rPr>
            </w:pPr>
          </w:p>
          <w:p w14:paraId="6CB31844" w14:textId="0EBB9160" w:rsidR="005C5578" w:rsidRDefault="005C5578" w:rsidP="001D5A58">
            <w:pPr>
              <w:rPr>
                <w:sz w:val="32"/>
                <w:szCs w:val="32"/>
              </w:rPr>
            </w:pPr>
          </w:p>
          <w:p w14:paraId="2DB6DBDF" w14:textId="6E02E14C" w:rsidR="005C5578" w:rsidRDefault="005C5578" w:rsidP="001D5A58">
            <w:pPr>
              <w:rPr>
                <w:sz w:val="32"/>
                <w:szCs w:val="32"/>
              </w:rPr>
            </w:pPr>
          </w:p>
          <w:p w14:paraId="5B1DB488" w14:textId="0ADDAF32" w:rsidR="005C5578" w:rsidRDefault="005C5578" w:rsidP="001D5A58">
            <w:pPr>
              <w:rPr>
                <w:sz w:val="32"/>
                <w:szCs w:val="32"/>
              </w:rPr>
            </w:pPr>
          </w:p>
          <w:p w14:paraId="1DA399EE" w14:textId="6EC6D853" w:rsidR="005C5578" w:rsidRDefault="005C5578" w:rsidP="001D5A58">
            <w:pPr>
              <w:rPr>
                <w:sz w:val="32"/>
                <w:szCs w:val="32"/>
              </w:rPr>
            </w:pPr>
          </w:p>
          <w:p w14:paraId="2854EEBE" w14:textId="64F0818E" w:rsidR="005C5578" w:rsidRDefault="005C5578" w:rsidP="001D5A58">
            <w:pPr>
              <w:rPr>
                <w:sz w:val="32"/>
                <w:szCs w:val="32"/>
              </w:rPr>
            </w:pPr>
          </w:p>
        </w:tc>
      </w:tr>
    </w:tbl>
    <w:p w14:paraId="18C44B11" w14:textId="2E88C34E" w:rsidR="00CF6A8A" w:rsidRPr="00CF6A8A" w:rsidRDefault="00CF6A8A" w:rsidP="00356F38">
      <w:pPr>
        <w:rPr>
          <w:b/>
          <w:bCs/>
          <w:lang w:val="en-US"/>
        </w:rPr>
      </w:pPr>
    </w:p>
    <w:sectPr w:rsidR="00CF6A8A" w:rsidRPr="00CF6A8A" w:rsidSect="00356F3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B58458" w14:textId="77777777" w:rsidR="00D16C2E" w:rsidRDefault="00D16C2E" w:rsidP="00356F38">
      <w:pPr>
        <w:spacing w:after="0" w:line="240" w:lineRule="auto"/>
      </w:pPr>
      <w:r>
        <w:separator/>
      </w:r>
    </w:p>
  </w:endnote>
  <w:endnote w:type="continuationSeparator" w:id="0">
    <w:p w14:paraId="44BD0742" w14:textId="77777777" w:rsidR="00D16C2E" w:rsidRDefault="00D16C2E" w:rsidP="00356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4998E2" w14:textId="77777777" w:rsidR="00D16C2E" w:rsidRDefault="00D16C2E" w:rsidP="00356F38">
      <w:pPr>
        <w:spacing w:after="0" w:line="240" w:lineRule="auto"/>
      </w:pPr>
      <w:r>
        <w:separator/>
      </w:r>
    </w:p>
  </w:footnote>
  <w:footnote w:type="continuationSeparator" w:id="0">
    <w:p w14:paraId="1D45375D" w14:textId="77777777" w:rsidR="00D16C2E" w:rsidRDefault="00D16C2E" w:rsidP="00356F3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3sTQxMDQGkUaGSjpKwanFxZn5eSAFRrUAcRjbYCwAAAA="/>
  </w:docVars>
  <w:rsids>
    <w:rsidRoot w:val="00E4129C"/>
    <w:rsid w:val="00001B85"/>
    <w:rsid w:val="00002A4D"/>
    <w:rsid w:val="00144724"/>
    <w:rsid w:val="001561F4"/>
    <w:rsid w:val="00192B5F"/>
    <w:rsid w:val="001A2476"/>
    <w:rsid w:val="001A3893"/>
    <w:rsid w:val="001E1774"/>
    <w:rsid w:val="00356F38"/>
    <w:rsid w:val="004513C2"/>
    <w:rsid w:val="00482734"/>
    <w:rsid w:val="0050509B"/>
    <w:rsid w:val="005C07D2"/>
    <w:rsid w:val="005C5578"/>
    <w:rsid w:val="00672C38"/>
    <w:rsid w:val="00713C54"/>
    <w:rsid w:val="007374A0"/>
    <w:rsid w:val="00741EB6"/>
    <w:rsid w:val="00793A40"/>
    <w:rsid w:val="007963F6"/>
    <w:rsid w:val="00806BCF"/>
    <w:rsid w:val="00817805"/>
    <w:rsid w:val="00842EB4"/>
    <w:rsid w:val="00866DEC"/>
    <w:rsid w:val="008E3D52"/>
    <w:rsid w:val="00946648"/>
    <w:rsid w:val="009F547D"/>
    <w:rsid w:val="00A254CD"/>
    <w:rsid w:val="00B1334B"/>
    <w:rsid w:val="00B16EE1"/>
    <w:rsid w:val="00B713DA"/>
    <w:rsid w:val="00B8020F"/>
    <w:rsid w:val="00BA2630"/>
    <w:rsid w:val="00C02075"/>
    <w:rsid w:val="00C14305"/>
    <w:rsid w:val="00CC7E7A"/>
    <w:rsid w:val="00CD1CC8"/>
    <w:rsid w:val="00CD4749"/>
    <w:rsid w:val="00CF6A8A"/>
    <w:rsid w:val="00D16C2E"/>
    <w:rsid w:val="00D57812"/>
    <w:rsid w:val="00D60062"/>
    <w:rsid w:val="00D75C37"/>
    <w:rsid w:val="00D80D3D"/>
    <w:rsid w:val="00DC4137"/>
    <w:rsid w:val="00E4129C"/>
    <w:rsid w:val="00E91381"/>
    <w:rsid w:val="00EB143B"/>
    <w:rsid w:val="00FF44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263C3"/>
  <w15:chartTrackingRefBased/>
  <w15:docId w15:val="{AF4D2666-3AB7-49A0-82E1-A7A2942DD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6F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6F38"/>
  </w:style>
  <w:style w:type="paragraph" w:styleId="Footer">
    <w:name w:val="footer"/>
    <w:basedOn w:val="Normal"/>
    <w:link w:val="FooterChar"/>
    <w:uiPriority w:val="99"/>
    <w:unhideWhenUsed/>
    <w:rsid w:val="00356F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6F38"/>
  </w:style>
  <w:style w:type="table" w:styleId="TableGrid">
    <w:name w:val="Table Grid"/>
    <w:basedOn w:val="TableNormal"/>
    <w:uiPriority w:val="39"/>
    <w:rsid w:val="005C55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20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0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4</Pages>
  <Words>244</Words>
  <Characters>1396</Characters>
  <Application>Microsoft Office Word</Application>
  <DocSecurity>0</DocSecurity>
  <Lines>11</Lines>
  <Paragraphs>3</Paragraphs>
  <ScaleCrop>false</ScaleCrop>
  <Company/>
  <LinksUpToDate>false</LinksUpToDate>
  <CharactersWithSpaces>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Aalok</dc:creator>
  <cp:keywords/>
  <dc:description/>
  <cp:lastModifiedBy>Amit Aalok</cp:lastModifiedBy>
  <cp:revision>49</cp:revision>
  <dcterms:created xsi:type="dcterms:W3CDTF">2020-04-19T05:56:00Z</dcterms:created>
  <dcterms:modified xsi:type="dcterms:W3CDTF">2020-04-22T00:05:00Z</dcterms:modified>
</cp:coreProperties>
</file>